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D0E012" w14:textId="2BA593F0" w:rsidR="00EE610E" w:rsidRPr="00EE610E" w:rsidRDefault="00C03030" w:rsidP="00EE610E">
      <w:pPr>
        <w:rPr>
          <w:rFonts w:ascii="Arial" w:hAnsi="Arial" w:cs="Arial"/>
          <w:sz w:val="2"/>
          <w:szCs w:val="2"/>
          <w:lang w:bidi="ur-PK"/>
        </w:rPr>
      </w:pPr>
      <w:r>
        <w:rPr>
          <w:rFonts w:ascii="Arial" w:hAnsi="Arial" w:cs="Arial"/>
          <w:sz w:val="2"/>
          <w:szCs w:val="2"/>
          <w:lang w:bidi="ur-PK"/>
        </w:rPr>
        <w:t>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12699"/>
      </w:tblGrid>
      <w:tr w:rsidR="00EE610E" w14:paraId="7FF5D8B8" w14:textId="77777777" w:rsidTr="00B317BF">
        <w:trPr>
          <w:trHeight w:val="661"/>
        </w:trPr>
        <w:tc>
          <w:tcPr>
            <w:tcW w:w="2689" w:type="dxa"/>
            <w:shd w:val="clear" w:color="auto" w:fill="002060"/>
            <w:vAlign w:val="center"/>
          </w:tcPr>
          <w:p w14:paraId="2B40697D" w14:textId="11CE145A" w:rsidR="00EE610E" w:rsidRPr="00EE610E" w:rsidRDefault="00EE610E" w:rsidP="00B317B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bidi="ur-PK"/>
              </w:rPr>
            </w:pPr>
            <w:r w:rsidRPr="00EE610E">
              <w:rPr>
                <w:rFonts w:ascii="Arial" w:hAnsi="Arial" w:cs="Arial"/>
                <w:b/>
                <w:bCs/>
                <w:sz w:val="20"/>
                <w:szCs w:val="20"/>
                <w:lang w:bidi="ur-PK"/>
              </w:rPr>
              <w:t>Department:</w:t>
            </w:r>
          </w:p>
        </w:tc>
        <w:tc>
          <w:tcPr>
            <w:tcW w:w="12699" w:type="dxa"/>
            <w:vAlign w:val="center"/>
          </w:tcPr>
          <w:p w14:paraId="611BBB85" w14:textId="49E86F97" w:rsidR="00EE610E" w:rsidRDefault="00C03030" w:rsidP="00B317BF">
            <w:pPr>
              <w:jc w:val="center"/>
              <w:rPr>
                <w:rFonts w:ascii="Arial" w:hAnsi="Arial" w:cs="Arial"/>
                <w:sz w:val="20"/>
                <w:szCs w:val="20"/>
                <w:lang w:bidi="ur-PK"/>
              </w:rPr>
            </w:pPr>
            <w:r>
              <w:rPr>
                <w:rFonts w:ascii="Arial" w:hAnsi="Arial" w:cs="Arial"/>
                <w:sz w:val="20"/>
                <w:szCs w:val="20"/>
                <w:lang w:bidi="ur-PK"/>
              </w:rPr>
              <w:t>Public Relation Office</w:t>
            </w:r>
            <w:r w:rsidR="00F75B5A">
              <w:rPr>
                <w:rFonts w:ascii="Arial" w:hAnsi="Arial" w:cs="Arial"/>
                <w:sz w:val="20"/>
                <w:szCs w:val="20"/>
                <w:lang w:bidi="ur-PK"/>
              </w:rPr>
              <w:t xml:space="preserve"> </w:t>
            </w:r>
          </w:p>
        </w:tc>
      </w:tr>
    </w:tbl>
    <w:p w14:paraId="47436061" w14:textId="095D4145" w:rsidR="003C2CE9" w:rsidRDefault="00160EF4" w:rsidP="00EE610E">
      <w:pPr>
        <w:rPr>
          <w:rFonts w:ascii="Arial" w:hAnsi="Arial" w:cs="Arial"/>
          <w:sz w:val="20"/>
          <w:szCs w:val="20"/>
          <w:lang w:bidi="ur-PK"/>
        </w:rPr>
      </w:pPr>
      <w:r w:rsidRPr="00D954C2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4B42C694" wp14:editId="24BA12E8">
            <wp:simplePos x="0" y="0"/>
            <wp:positionH relativeFrom="margin">
              <wp:posOffset>0</wp:posOffset>
            </wp:positionH>
            <wp:positionV relativeFrom="paragraph">
              <wp:posOffset>203835</wp:posOffset>
            </wp:positionV>
            <wp:extent cx="9705975" cy="4238625"/>
            <wp:effectExtent l="0" t="0" r="0" b="9525"/>
            <wp:wrapNone/>
            <wp:docPr id="12" name="Diagram 1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7FE8BA" w14:textId="1E038DA2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p w14:paraId="12002C02" w14:textId="7F14E7A6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p w14:paraId="6007CF40" w14:textId="26A6C582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p w14:paraId="66F3DE59" w14:textId="34A5D92B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p w14:paraId="5989227B" w14:textId="7CFCBD0B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p w14:paraId="06ED5293" w14:textId="59858361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p w14:paraId="720DFFFE" w14:textId="1E22B8B9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p w14:paraId="35155804" w14:textId="0EDE5DE2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p w14:paraId="03C46512" w14:textId="20661F56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p w14:paraId="08CCD7C6" w14:textId="357E7CE1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p w14:paraId="5089952F" w14:textId="492D16EC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p w14:paraId="61D53652" w14:textId="4B91D8C8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p w14:paraId="35364733" w14:textId="7E56417F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p w14:paraId="4E1B9A66" w14:textId="13FF1F3D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p w14:paraId="3D5E1504" w14:textId="5D591A96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p w14:paraId="3E5DC80E" w14:textId="2ED09994" w:rsidR="00EE610E" w:rsidRDefault="00EE610E" w:rsidP="00EE610E">
      <w:pPr>
        <w:rPr>
          <w:rFonts w:ascii="Arial" w:hAnsi="Arial" w:cs="Arial"/>
          <w:noProof/>
          <w:sz w:val="20"/>
          <w:szCs w:val="20"/>
        </w:rPr>
      </w:pPr>
    </w:p>
    <w:tbl>
      <w:tblPr>
        <w:tblW w:w="5000" w:type="pct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00" w:firstRow="0" w:lastRow="0" w:firstColumn="0" w:lastColumn="0" w:noHBand="0" w:noVBand="0"/>
      </w:tblPr>
      <w:tblGrid>
        <w:gridCol w:w="2339"/>
        <w:gridCol w:w="4975"/>
        <w:gridCol w:w="3110"/>
        <w:gridCol w:w="2595"/>
        <w:gridCol w:w="2595"/>
      </w:tblGrid>
      <w:tr w:rsidR="00CA1918" w:rsidRPr="003B1B7F" w14:paraId="087CDE0D" w14:textId="7F612723" w:rsidTr="00CA1918">
        <w:trPr>
          <w:trHeight w:val="720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7DEEACF" w14:textId="77777777" w:rsidR="00CA1918" w:rsidRPr="003B1B7F" w:rsidRDefault="00CA1918" w:rsidP="00CA1918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bookmarkStart w:id="0" w:name="_Hlk106716636"/>
          </w:p>
        </w:tc>
        <w:tc>
          <w:tcPr>
            <w:tcW w:w="1593" w:type="pct"/>
            <w:tcBorders>
              <w:left w:val="nil"/>
            </w:tcBorders>
            <w:shd w:val="clear" w:color="auto" w:fill="244061" w:themeFill="accent1" w:themeFillShade="80"/>
            <w:vAlign w:val="center"/>
          </w:tcPr>
          <w:p w14:paraId="0DE2BC8D" w14:textId="5A17C58E" w:rsidR="00CA1918" w:rsidRPr="003B1B7F" w:rsidRDefault="00CA1918" w:rsidP="00CA1918">
            <w:pPr>
              <w:jc w:val="center"/>
              <w:rPr>
                <w:rFonts w:ascii="Arial" w:hAnsi="Arial" w:cs="Arial"/>
                <w:b/>
                <w:iCs/>
                <w:color w:val="FFFFFF" w:themeColor="background1"/>
                <w:sz w:val="20"/>
              </w:rPr>
            </w:pPr>
            <w:r w:rsidRPr="003B1B7F">
              <w:rPr>
                <w:rFonts w:ascii="Arial" w:hAnsi="Arial" w:cs="Arial"/>
                <w:b/>
                <w:iCs/>
                <w:color w:val="FFFFFF" w:themeColor="background1"/>
                <w:sz w:val="20"/>
              </w:rPr>
              <w:t>Name</w:t>
            </w:r>
          </w:p>
        </w:tc>
        <w:tc>
          <w:tcPr>
            <w:tcW w:w="996" w:type="pct"/>
            <w:shd w:val="clear" w:color="auto" w:fill="244061" w:themeFill="accent1" w:themeFillShade="80"/>
            <w:vAlign w:val="center"/>
          </w:tcPr>
          <w:p w14:paraId="4E682D49" w14:textId="77777777" w:rsidR="00CA1918" w:rsidRPr="003B1B7F" w:rsidRDefault="00CA1918" w:rsidP="00CA1918">
            <w:pPr>
              <w:jc w:val="center"/>
              <w:rPr>
                <w:rFonts w:ascii="Arial" w:hAnsi="Arial" w:cs="Arial"/>
                <w:b/>
                <w:iCs/>
                <w:color w:val="FFFFFF" w:themeColor="background1"/>
                <w:sz w:val="20"/>
              </w:rPr>
            </w:pPr>
            <w:r w:rsidRPr="00EA5902">
              <w:rPr>
                <w:rFonts w:ascii="Arial" w:hAnsi="Arial" w:cs="Arial"/>
                <w:b/>
                <w:iCs/>
                <w:color w:val="FFFFFF" w:themeColor="background1"/>
                <w:sz w:val="20"/>
              </w:rPr>
              <w:t>Designation</w:t>
            </w:r>
          </w:p>
        </w:tc>
        <w:tc>
          <w:tcPr>
            <w:tcW w:w="831" w:type="pct"/>
            <w:shd w:val="clear" w:color="auto" w:fill="244061" w:themeFill="accent1" w:themeFillShade="80"/>
            <w:vAlign w:val="center"/>
          </w:tcPr>
          <w:p w14:paraId="0D9E2EFA" w14:textId="77777777" w:rsidR="00CA1918" w:rsidRPr="003B1B7F" w:rsidRDefault="00CA1918" w:rsidP="00CA1918">
            <w:pPr>
              <w:jc w:val="center"/>
              <w:rPr>
                <w:rFonts w:ascii="Arial" w:hAnsi="Arial" w:cs="Arial"/>
                <w:b/>
                <w:iCs/>
                <w:color w:val="FFFFFF" w:themeColor="background1"/>
                <w:sz w:val="20"/>
              </w:rPr>
            </w:pPr>
            <w:r w:rsidRPr="003B1B7F">
              <w:rPr>
                <w:rFonts w:ascii="Arial" w:hAnsi="Arial" w:cs="Arial"/>
                <w:b/>
                <w:iCs/>
                <w:color w:val="FFFFFF" w:themeColor="background1"/>
                <w:sz w:val="20"/>
              </w:rPr>
              <w:t>Date</w:t>
            </w:r>
          </w:p>
        </w:tc>
        <w:tc>
          <w:tcPr>
            <w:tcW w:w="831" w:type="pct"/>
            <w:shd w:val="clear" w:color="auto" w:fill="244061" w:themeFill="accent1" w:themeFillShade="80"/>
            <w:vAlign w:val="center"/>
          </w:tcPr>
          <w:p w14:paraId="4D2761AD" w14:textId="2FB55201" w:rsidR="00CA1918" w:rsidRPr="003B1B7F" w:rsidRDefault="00CA1918" w:rsidP="00CA1918">
            <w:pPr>
              <w:jc w:val="center"/>
              <w:rPr>
                <w:rFonts w:ascii="Arial" w:hAnsi="Arial" w:cs="Arial"/>
                <w:b/>
                <w:iCs/>
                <w:color w:val="FFFFFF" w:themeColor="background1"/>
                <w:sz w:val="20"/>
              </w:rPr>
            </w:pPr>
            <w:r>
              <w:rPr>
                <w:rFonts w:ascii="Arial" w:hAnsi="Arial" w:cs="Arial"/>
                <w:b/>
                <w:iCs/>
                <w:color w:val="FFFFFF" w:themeColor="background1"/>
                <w:sz w:val="20"/>
              </w:rPr>
              <w:t>Signature</w:t>
            </w:r>
          </w:p>
        </w:tc>
      </w:tr>
      <w:tr w:rsidR="00CA1918" w:rsidRPr="003B1B7F" w14:paraId="315B942C" w14:textId="7ADAFC57" w:rsidTr="00CA1918">
        <w:trPr>
          <w:trHeight w:val="616"/>
        </w:trPr>
        <w:tc>
          <w:tcPr>
            <w:tcW w:w="749" w:type="pct"/>
            <w:tcBorders>
              <w:top w:val="nil"/>
            </w:tcBorders>
            <w:shd w:val="clear" w:color="auto" w:fill="244061" w:themeFill="accent1" w:themeFillShade="80"/>
            <w:vAlign w:val="center"/>
          </w:tcPr>
          <w:p w14:paraId="395F5929" w14:textId="77777777" w:rsidR="00CA1918" w:rsidRPr="003B1B7F" w:rsidRDefault="00CA1918" w:rsidP="00CA1918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3B1B7F">
              <w:rPr>
                <w:rFonts w:ascii="Arial" w:hAnsi="Arial" w:cs="Arial"/>
                <w:b/>
                <w:color w:val="FFFFFF" w:themeColor="background1"/>
                <w:sz w:val="20"/>
              </w:rPr>
              <w:t>Prepared by</w:t>
            </w:r>
          </w:p>
        </w:tc>
        <w:tc>
          <w:tcPr>
            <w:tcW w:w="1593" w:type="pct"/>
            <w:shd w:val="clear" w:color="auto" w:fill="auto"/>
            <w:vAlign w:val="center"/>
          </w:tcPr>
          <w:p w14:paraId="19EC5BD4" w14:textId="73596BEE" w:rsidR="00CA1918" w:rsidRPr="003B1B7F" w:rsidRDefault="00996D0C" w:rsidP="00CA1918">
            <w:pPr>
              <w:jc w:val="center"/>
              <w:rPr>
                <w:rFonts w:ascii="Arial" w:hAnsi="Arial" w:cs="Arial"/>
                <w:iCs/>
                <w:sz w:val="20"/>
              </w:rPr>
            </w:pPr>
            <w:proofErr w:type="spellStart"/>
            <w:r>
              <w:rPr>
                <w:rFonts w:ascii="Arial" w:hAnsi="Arial" w:cs="Arial"/>
                <w:iCs/>
                <w:sz w:val="20"/>
              </w:rPr>
              <w:t>Ishrat</w:t>
            </w:r>
            <w:proofErr w:type="spellEnd"/>
          </w:p>
        </w:tc>
        <w:tc>
          <w:tcPr>
            <w:tcW w:w="996" w:type="pct"/>
            <w:shd w:val="clear" w:color="auto" w:fill="auto"/>
            <w:vAlign w:val="center"/>
          </w:tcPr>
          <w:p w14:paraId="1B8B9701" w14:textId="210FC055" w:rsidR="00CA1918" w:rsidRPr="003B1B7F" w:rsidRDefault="00C03030" w:rsidP="00CA1918">
            <w:pPr>
              <w:jc w:val="center"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sz w:val="20"/>
              </w:rPr>
              <w:t>PRO</w:t>
            </w:r>
          </w:p>
        </w:tc>
        <w:tc>
          <w:tcPr>
            <w:tcW w:w="831" w:type="pct"/>
            <w:shd w:val="clear" w:color="auto" w:fill="auto"/>
            <w:vAlign w:val="center"/>
          </w:tcPr>
          <w:p w14:paraId="552CC3AD" w14:textId="418CD5CC" w:rsidR="00CA1918" w:rsidRPr="003B1B7F" w:rsidRDefault="00CA1918" w:rsidP="00CA1918">
            <w:pPr>
              <w:jc w:val="center"/>
              <w:rPr>
                <w:rFonts w:ascii="Arial" w:hAnsi="Arial" w:cs="Arial"/>
                <w:iCs/>
                <w:sz w:val="20"/>
              </w:rPr>
            </w:pPr>
          </w:p>
        </w:tc>
        <w:tc>
          <w:tcPr>
            <w:tcW w:w="831" w:type="pct"/>
            <w:vAlign w:val="center"/>
          </w:tcPr>
          <w:p w14:paraId="3E0F9549" w14:textId="70F2194A" w:rsidR="00CA1918" w:rsidRPr="003B1B7F" w:rsidRDefault="00996D0C" w:rsidP="00CA1918">
            <w:pPr>
              <w:jc w:val="center"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noProof/>
                <w:sz w:val="20"/>
              </w:rPr>
              <w:drawing>
                <wp:inline distT="0" distB="0" distL="0" distR="0" wp14:anchorId="12C114B6" wp14:editId="75F92DA8">
                  <wp:extent cx="1509622" cy="793630"/>
                  <wp:effectExtent l="0" t="0" r="0" b="698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Ro.jpe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58" cy="7934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1918" w:rsidRPr="003B1B7F" w14:paraId="49DEFFD3" w14:textId="76DED8C6" w:rsidTr="00CA1918">
        <w:trPr>
          <w:trHeight w:val="625"/>
        </w:trPr>
        <w:tc>
          <w:tcPr>
            <w:tcW w:w="749" w:type="pct"/>
            <w:shd w:val="clear" w:color="auto" w:fill="244061" w:themeFill="accent1" w:themeFillShade="80"/>
            <w:vAlign w:val="center"/>
          </w:tcPr>
          <w:p w14:paraId="21502B09" w14:textId="77777777" w:rsidR="00CA1918" w:rsidRPr="003B1B7F" w:rsidRDefault="00CA1918" w:rsidP="00CA1918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3B1B7F">
              <w:rPr>
                <w:rFonts w:ascii="Arial" w:hAnsi="Arial" w:cs="Arial"/>
                <w:b/>
                <w:color w:val="FFFFFF" w:themeColor="background1"/>
                <w:sz w:val="20"/>
              </w:rPr>
              <w:t>Reviewed by</w:t>
            </w:r>
          </w:p>
        </w:tc>
        <w:tc>
          <w:tcPr>
            <w:tcW w:w="1593" w:type="pct"/>
            <w:shd w:val="clear" w:color="auto" w:fill="auto"/>
            <w:vAlign w:val="center"/>
          </w:tcPr>
          <w:p w14:paraId="1B8FC3F3" w14:textId="1676E6AE" w:rsidR="00CA1918" w:rsidRPr="003B1B7F" w:rsidRDefault="00CA1918" w:rsidP="00CA1918">
            <w:pPr>
              <w:jc w:val="center"/>
              <w:rPr>
                <w:rFonts w:ascii="Arial" w:hAnsi="Arial" w:cs="Arial"/>
                <w:iCs/>
                <w:sz w:val="20"/>
              </w:rPr>
            </w:pPr>
          </w:p>
        </w:tc>
        <w:tc>
          <w:tcPr>
            <w:tcW w:w="996" w:type="pct"/>
            <w:shd w:val="clear" w:color="auto" w:fill="auto"/>
            <w:vAlign w:val="center"/>
          </w:tcPr>
          <w:p w14:paraId="755D0649" w14:textId="3CB5409F" w:rsidR="00CA1918" w:rsidRPr="003B1B7F" w:rsidRDefault="00C03030" w:rsidP="00CA1918">
            <w:pPr>
              <w:jc w:val="center"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sz w:val="20"/>
              </w:rPr>
              <w:t>RMO</w:t>
            </w:r>
          </w:p>
        </w:tc>
        <w:tc>
          <w:tcPr>
            <w:tcW w:w="831" w:type="pct"/>
            <w:shd w:val="clear" w:color="auto" w:fill="auto"/>
            <w:vAlign w:val="center"/>
          </w:tcPr>
          <w:p w14:paraId="0CC70387" w14:textId="52F2BC2A" w:rsidR="00CA1918" w:rsidRPr="003B1B7F" w:rsidRDefault="00CA1918" w:rsidP="00CA1918">
            <w:pPr>
              <w:jc w:val="center"/>
              <w:rPr>
                <w:rFonts w:ascii="Arial" w:hAnsi="Arial" w:cs="Arial"/>
                <w:iCs/>
                <w:sz w:val="20"/>
              </w:rPr>
            </w:pPr>
          </w:p>
        </w:tc>
        <w:tc>
          <w:tcPr>
            <w:tcW w:w="831" w:type="pct"/>
            <w:vAlign w:val="center"/>
          </w:tcPr>
          <w:p w14:paraId="5E2F1A2A" w14:textId="77777777" w:rsidR="00CA1918" w:rsidRPr="003B1B7F" w:rsidRDefault="00CA1918" w:rsidP="00CA1918">
            <w:pPr>
              <w:jc w:val="center"/>
              <w:rPr>
                <w:rFonts w:ascii="Arial" w:hAnsi="Arial" w:cs="Arial"/>
                <w:iCs/>
                <w:sz w:val="20"/>
              </w:rPr>
            </w:pPr>
          </w:p>
        </w:tc>
      </w:tr>
      <w:tr w:rsidR="00CA1918" w:rsidRPr="003B1B7F" w14:paraId="0FEBE03F" w14:textId="500BAF5F" w:rsidTr="00CA1918">
        <w:trPr>
          <w:trHeight w:val="634"/>
        </w:trPr>
        <w:tc>
          <w:tcPr>
            <w:tcW w:w="749" w:type="pct"/>
            <w:shd w:val="clear" w:color="auto" w:fill="244061" w:themeFill="accent1" w:themeFillShade="80"/>
            <w:vAlign w:val="center"/>
          </w:tcPr>
          <w:p w14:paraId="0B091AD2" w14:textId="77777777" w:rsidR="00CA1918" w:rsidRPr="003B1B7F" w:rsidRDefault="00CA1918" w:rsidP="00F75B5A">
            <w:pPr>
              <w:spacing w:before="240"/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3B1B7F">
              <w:rPr>
                <w:rFonts w:ascii="Arial" w:hAnsi="Arial" w:cs="Arial"/>
                <w:b/>
                <w:color w:val="FFFFFF" w:themeColor="background1"/>
                <w:sz w:val="20"/>
              </w:rPr>
              <w:t>Approved by</w:t>
            </w:r>
          </w:p>
        </w:tc>
        <w:tc>
          <w:tcPr>
            <w:tcW w:w="1593" w:type="pct"/>
            <w:shd w:val="clear" w:color="auto" w:fill="auto"/>
            <w:vAlign w:val="center"/>
          </w:tcPr>
          <w:p w14:paraId="7756A39B" w14:textId="488E8ADD" w:rsidR="00CA1918" w:rsidRPr="003B1B7F" w:rsidRDefault="00996D0C" w:rsidP="00956A2D">
            <w:pPr>
              <w:spacing w:before="240" w:line="120" w:lineRule="exact"/>
              <w:jc w:val="center"/>
              <w:rPr>
                <w:rFonts w:ascii="Arial" w:hAnsi="Arial" w:cs="Arial"/>
                <w:iCs/>
                <w:sz w:val="20"/>
              </w:rPr>
            </w:pPr>
            <w:proofErr w:type="spellStart"/>
            <w:r>
              <w:rPr>
                <w:rFonts w:ascii="Arial" w:hAnsi="Arial" w:cs="Arial"/>
                <w:iCs/>
                <w:sz w:val="20"/>
              </w:rPr>
              <w:t>Shehzad</w:t>
            </w:r>
            <w:proofErr w:type="spellEnd"/>
            <w:r>
              <w:rPr>
                <w:rFonts w:ascii="Arial" w:hAnsi="Arial" w:cs="Arial"/>
                <w:iCs/>
                <w:sz w:val="20"/>
              </w:rPr>
              <w:t xml:space="preserve"> Akbar</w:t>
            </w:r>
          </w:p>
        </w:tc>
        <w:tc>
          <w:tcPr>
            <w:tcW w:w="996" w:type="pct"/>
            <w:shd w:val="clear" w:color="auto" w:fill="auto"/>
            <w:vAlign w:val="center"/>
          </w:tcPr>
          <w:p w14:paraId="51CF6FC9" w14:textId="4CE476A3" w:rsidR="00CA1918" w:rsidRPr="003B1B7F" w:rsidRDefault="00C03030" w:rsidP="00F75B5A">
            <w:pPr>
              <w:spacing w:before="240" w:line="120" w:lineRule="exact"/>
              <w:jc w:val="center"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sz w:val="20"/>
              </w:rPr>
              <w:t>HD</w:t>
            </w:r>
          </w:p>
        </w:tc>
        <w:tc>
          <w:tcPr>
            <w:tcW w:w="831" w:type="pct"/>
            <w:shd w:val="clear" w:color="auto" w:fill="auto"/>
            <w:vAlign w:val="center"/>
          </w:tcPr>
          <w:p w14:paraId="1E00633D" w14:textId="452974EB" w:rsidR="00CA1918" w:rsidRPr="003B1B7F" w:rsidRDefault="00CA1918" w:rsidP="00F75B5A">
            <w:pPr>
              <w:spacing w:before="240"/>
              <w:jc w:val="center"/>
              <w:rPr>
                <w:rFonts w:ascii="Arial" w:hAnsi="Arial" w:cs="Arial"/>
                <w:iCs/>
                <w:sz w:val="20"/>
              </w:rPr>
            </w:pPr>
          </w:p>
        </w:tc>
        <w:tc>
          <w:tcPr>
            <w:tcW w:w="831" w:type="pct"/>
            <w:vAlign w:val="center"/>
          </w:tcPr>
          <w:p w14:paraId="6B53C1DA" w14:textId="75A0A378" w:rsidR="00CA1918" w:rsidRPr="003B1B7F" w:rsidRDefault="00996D0C" w:rsidP="00F75B5A">
            <w:pPr>
              <w:spacing w:before="240"/>
              <w:jc w:val="center"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noProof/>
                <w:sz w:val="20"/>
              </w:rPr>
              <w:drawing>
                <wp:inline distT="0" distB="0" distL="0" distR="0" wp14:anchorId="2EAC290F" wp14:editId="7EFE2520">
                  <wp:extent cx="771525" cy="50482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D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525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2B37B2E4" w14:textId="77777777" w:rsidR="00EE610E" w:rsidRPr="006C57C7" w:rsidRDefault="00EE610E" w:rsidP="00EE610E">
      <w:pPr>
        <w:rPr>
          <w:rFonts w:ascii="Arial" w:hAnsi="Arial" w:cs="Arial"/>
          <w:sz w:val="16"/>
          <w:szCs w:val="16"/>
        </w:rPr>
      </w:pPr>
    </w:p>
    <w:p w14:paraId="54550249" w14:textId="77777777" w:rsidR="00EE610E" w:rsidRDefault="00EE610E" w:rsidP="00EE610E">
      <w:pPr>
        <w:rPr>
          <w:rFonts w:ascii="Arial" w:hAnsi="Arial" w:cs="Arial"/>
          <w:sz w:val="16"/>
          <w:szCs w:val="16"/>
        </w:rPr>
      </w:pPr>
      <w:bookmarkStart w:id="1" w:name="_GoBack"/>
      <w:bookmarkEnd w:id="1"/>
    </w:p>
    <w:p w14:paraId="550888D4" w14:textId="77777777" w:rsidR="00EE610E" w:rsidRPr="006C57C7" w:rsidRDefault="00EE610E" w:rsidP="00EE610E">
      <w:pPr>
        <w:rPr>
          <w:rFonts w:ascii="Arial" w:hAnsi="Arial" w:cs="Arial"/>
          <w:sz w:val="16"/>
          <w:szCs w:val="16"/>
        </w:rPr>
      </w:pPr>
    </w:p>
    <w:p w14:paraId="13A08A1A" w14:textId="77777777" w:rsidR="00EE610E" w:rsidRDefault="00EE610E" w:rsidP="00EE610E">
      <w:pPr>
        <w:rPr>
          <w:rFonts w:ascii="Arial" w:hAnsi="Arial" w:cs="Arial"/>
          <w:sz w:val="20"/>
          <w:szCs w:val="20"/>
          <w:lang w:bidi="ur-PK"/>
        </w:rPr>
      </w:pPr>
    </w:p>
    <w:p w14:paraId="0E413FC5" w14:textId="15E8DBA6" w:rsidR="00EE610E" w:rsidRPr="00321184" w:rsidRDefault="00EE610E" w:rsidP="00EE610E">
      <w:pPr>
        <w:rPr>
          <w:rFonts w:ascii="Arial" w:hAnsi="Arial" w:cs="Arial"/>
          <w:sz w:val="20"/>
          <w:szCs w:val="20"/>
        </w:rPr>
      </w:pPr>
    </w:p>
    <w:sectPr w:rsidR="00EE610E" w:rsidRPr="00321184" w:rsidSect="00321184">
      <w:headerReference w:type="default" r:id="rId15"/>
      <w:footerReference w:type="default" r:id="rId16"/>
      <w:headerReference w:type="first" r:id="rId17"/>
      <w:footerReference w:type="first" r:id="rId18"/>
      <w:pgSz w:w="16838" w:h="11906" w:orient="landscape" w:code="9"/>
      <w:pgMar w:top="144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775DD7" w14:textId="77777777" w:rsidR="00E84A46" w:rsidRDefault="00E84A46" w:rsidP="00493F20">
      <w:pPr>
        <w:spacing w:after="0" w:line="240" w:lineRule="auto"/>
      </w:pPr>
      <w:r>
        <w:separator/>
      </w:r>
    </w:p>
  </w:endnote>
  <w:endnote w:type="continuationSeparator" w:id="0">
    <w:p w14:paraId="6D2FC1D6" w14:textId="77777777" w:rsidR="00E84A46" w:rsidRDefault="00E84A46" w:rsidP="00493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Look w:val="04A0" w:firstRow="1" w:lastRow="0" w:firstColumn="1" w:lastColumn="0" w:noHBand="0" w:noVBand="1"/>
    </w:tblPr>
    <w:tblGrid>
      <w:gridCol w:w="11283"/>
      <w:gridCol w:w="4331"/>
    </w:tblGrid>
    <w:tr w:rsidR="00BF25B5" w:rsidRPr="00015A49" w14:paraId="2AB504E5" w14:textId="77777777" w:rsidTr="00682D91">
      <w:trPr>
        <w:trHeight w:val="227"/>
      </w:trPr>
      <w:tc>
        <w:tcPr>
          <w:tcW w:w="3613" w:type="pct"/>
          <w:vMerge w:val="restart"/>
          <w:vAlign w:val="center"/>
          <w:hideMark/>
        </w:tcPr>
        <w:p w14:paraId="5769E360" w14:textId="77777777" w:rsidR="00BF25B5" w:rsidRPr="0071248F" w:rsidRDefault="00BF25B5" w:rsidP="00BF25B5">
          <w:pPr>
            <w:pStyle w:val="Footer"/>
            <w:rPr>
              <w:rFonts w:cs="Arial"/>
              <w:b/>
              <w:bCs/>
              <w:sz w:val="12"/>
              <w:szCs w:val="12"/>
            </w:rPr>
          </w:pPr>
          <w:r w:rsidRPr="00213FC3">
            <w:rPr>
              <w:rFonts w:cs="Arial"/>
              <w:b/>
              <w:bCs/>
              <w:sz w:val="12"/>
              <w:szCs w:val="12"/>
            </w:rPr>
            <w:t>This document is internal and confidential.</w:t>
          </w:r>
          <w:r>
            <w:rPr>
              <w:rFonts w:cs="Arial"/>
              <w:b/>
              <w:bCs/>
              <w:sz w:val="12"/>
              <w:szCs w:val="12"/>
            </w:rPr>
            <w:t xml:space="preserve"> </w:t>
          </w:r>
          <w:r w:rsidRPr="00213FC3">
            <w:rPr>
              <w:rFonts w:cs="Arial"/>
              <w:b/>
              <w:bCs/>
              <w:sz w:val="12"/>
              <w:szCs w:val="12"/>
            </w:rPr>
            <w:t xml:space="preserve">The format and version of this document is controlled, in case of any need for amendment please </w:t>
          </w:r>
          <w:r>
            <w:rPr>
              <w:rFonts w:cs="Arial"/>
              <w:b/>
              <w:bCs/>
              <w:sz w:val="12"/>
              <w:szCs w:val="12"/>
            </w:rPr>
            <w:t>c</w:t>
          </w:r>
          <w:r w:rsidRPr="00213FC3">
            <w:rPr>
              <w:rFonts w:cs="Arial"/>
              <w:b/>
              <w:bCs/>
              <w:sz w:val="12"/>
              <w:szCs w:val="12"/>
            </w:rPr>
            <w:t>oordinate with Respective DQ</w:t>
          </w:r>
          <w:r>
            <w:rPr>
              <w:rFonts w:cs="Arial"/>
              <w:b/>
              <w:bCs/>
              <w:sz w:val="12"/>
              <w:szCs w:val="12"/>
            </w:rPr>
            <w:t>R</w:t>
          </w:r>
          <w:r w:rsidRPr="00213FC3">
            <w:rPr>
              <w:rFonts w:cs="Arial"/>
              <w:b/>
              <w:bCs/>
              <w:sz w:val="12"/>
              <w:szCs w:val="12"/>
            </w:rPr>
            <w:t xml:space="preserve"> </w:t>
          </w:r>
          <w:r>
            <w:rPr>
              <w:rFonts w:cs="Arial"/>
              <w:b/>
              <w:bCs/>
              <w:sz w:val="12"/>
              <w:szCs w:val="12"/>
            </w:rPr>
            <w:t>/ QA Department</w:t>
          </w:r>
          <w:r w:rsidRPr="00213FC3">
            <w:rPr>
              <w:rFonts w:cs="Arial"/>
              <w:b/>
              <w:bCs/>
              <w:sz w:val="12"/>
              <w:szCs w:val="12"/>
            </w:rPr>
            <w:t>.</w:t>
          </w:r>
        </w:p>
      </w:tc>
      <w:tc>
        <w:tcPr>
          <w:tcW w:w="1387" w:type="pct"/>
          <w:vAlign w:val="center"/>
          <w:hideMark/>
        </w:tcPr>
        <w:p w14:paraId="1444B3DE" w14:textId="77777777" w:rsidR="00BF25B5" w:rsidRPr="0071248F" w:rsidRDefault="00BF25B5" w:rsidP="00BF25B5">
          <w:pPr>
            <w:pStyle w:val="Footer"/>
            <w:jc w:val="center"/>
            <w:rPr>
              <w:rFonts w:cs="Arial"/>
              <w:b/>
              <w:bCs/>
              <w:sz w:val="12"/>
              <w:szCs w:val="12"/>
            </w:rPr>
          </w:pPr>
          <w:r w:rsidRPr="0071248F">
            <w:rPr>
              <w:rFonts w:cs="Arial"/>
              <w:b/>
              <w:bCs/>
              <w:sz w:val="12"/>
              <w:szCs w:val="12"/>
            </w:rPr>
            <w:t>Page</w:t>
          </w:r>
        </w:p>
      </w:tc>
    </w:tr>
    <w:tr w:rsidR="00BF25B5" w:rsidRPr="00015A49" w14:paraId="585B56FD" w14:textId="77777777" w:rsidTr="00682D91">
      <w:trPr>
        <w:trHeight w:val="227"/>
      </w:trPr>
      <w:tc>
        <w:tcPr>
          <w:tcW w:w="3613" w:type="pct"/>
          <w:vMerge/>
          <w:vAlign w:val="center"/>
          <w:hideMark/>
        </w:tcPr>
        <w:p w14:paraId="7D899656" w14:textId="77777777" w:rsidR="00BF25B5" w:rsidRPr="00015A49" w:rsidRDefault="00BF25B5" w:rsidP="00BF25B5">
          <w:pPr>
            <w:pStyle w:val="Footer"/>
            <w:jc w:val="center"/>
            <w:rPr>
              <w:rFonts w:cs="Arial"/>
              <w:b/>
              <w:bCs/>
              <w:sz w:val="12"/>
              <w:szCs w:val="12"/>
            </w:rPr>
          </w:pPr>
        </w:p>
      </w:tc>
      <w:tc>
        <w:tcPr>
          <w:tcW w:w="1387" w:type="pct"/>
          <w:vAlign w:val="center"/>
          <w:hideMark/>
        </w:tcPr>
        <w:p w14:paraId="22595695" w14:textId="77777777" w:rsidR="00BF25B5" w:rsidRPr="00015A49" w:rsidRDefault="00BF25B5" w:rsidP="00BF25B5">
          <w:pPr>
            <w:pStyle w:val="Footer"/>
            <w:jc w:val="center"/>
            <w:rPr>
              <w:rFonts w:cs="Arial"/>
              <w:b/>
              <w:bCs/>
              <w:sz w:val="12"/>
              <w:szCs w:val="12"/>
            </w:rPr>
          </w:pPr>
          <w:r w:rsidRPr="00015A49">
            <w:rPr>
              <w:rFonts w:cs="Arial"/>
              <w:b/>
              <w:bCs/>
              <w:sz w:val="12"/>
              <w:szCs w:val="12"/>
            </w:rPr>
            <w:fldChar w:fldCharType="begin"/>
          </w:r>
          <w:r w:rsidRPr="00015A49">
            <w:rPr>
              <w:rFonts w:cs="Arial"/>
              <w:b/>
              <w:bCs/>
              <w:sz w:val="12"/>
              <w:szCs w:val="12"/>
            </w:rPr>
            <w:instrText xml:space="preserve"> PAGE </w:instrText>
          </w:r>
          <w:r w:rsidRPr="00015A49">
            <w:rPr>
              <w:rFonts w:cs="Arial"/>
              <w:b/>
              <w:bCs/>
              <w:sz w:val="12"/>
              <w:szCs w:val="12"/>
            </w:rPr>
            <w:fldChar w:fldCharType="separate"/>
          </w:r>
          <w:r w:rsidR="00EE26AB">
            <w:rPr>
              <w:rFonts w:cs="Arial"/>
              <w:b/>
              <w:bCs/>
              <w:noProof/>
              <w:sz w:val="12"/>
              <w:szCs w:val="12"/>
            </w:rPr>
            <w:t>1</w:t>
          </w:r>
          <w:r w:rsidRPr="00015A49">
            <w:rPr>
              <w:rFonts w:cs="Arial"/>
              <w:b/>
              <w:bCs/>
              <w:sz w:val="12"/>
              <w:szCs w:val="12"/>
            </w:rPr>
            <w:fldChar w:fldCharType="end"/>
          </w:r>
          <w:r w:rsidRPr="00015A49">
            <w:rPr>
              <w:rFonts w:cs="Arial"/>
              <w:b/>
              <w:bCs/>
              <w:sz w:val="12"/>
              <w:szCs w:val="12"/>
            </w:rPr>
            <w:t>/</w:t>
          </w:r>
          <w:r w:rsidRPr="00015A49">
            <w:rPr>
              <w:rStyle w:val="PageNumber"/>
              <w:rFonts w:cs="Arial"/>
              <w:b/>
              <w:bCs/>
              <w:sz w:val="12"/>
              <w:szCs w:val="12"/>
            </w:rPr>
            <w:fldChar w:fldCharType="begin"/>
          </w:r>
          <w:r w:rsidRPr="00015A49">
            <w:rPr>
              <w:rStyle w:val="PageNumber"/>
              <w:rFonts w:cs="Arial"/>
              <w:b/>
              <w:bCs/>
              <w:sz w:val="12"/>
              <w:szCs w:val="12"/>
            </w:rPr>
            <w:instrText xml:space="preserve"> NUMPAGES </w:instrText>
          </w:r>
          <w:r w:rsidRPr="00015A49">
            <w:rPr>
              <w:rStyle w:val="PageNumber"/>
              <w:rFonts w:cs="Arial"/>
              <w:b/>
              <w:bCs/>
              <w:sz w:val="12"/>
              <w:szCs w:val="12"/>
            </w:rPr>
            <w:fldChar w:fldCharType="separate"/>
          </w:r>
          <w:r w:rsidR="00EE26AB">
            <w:rPr>
              <w:rStyle w:val="PageNumber"/>
              <w:rFonts w:cs="Arial"/>
              <w:b/>
              <w:bCs/>
              <w:noProof/>
              <w:sz w:val="12"/>
              <w:szCs w:val="12"/>
            </w:rPr>
            <w:t>2</w:t>
          </w:r>
          <w:r w:rsidRPr="00015A49">
            <w:rPr>
              <w:rStyle w:val="PageNumber"/>
              <w:rFonts w:cs="Arial"/>
              <w:b/>
              <w:bCs/>
              <w:sz w:val="12"/>
              <w:szCs w:val="12"/>
            </w:rPr>
            <w:fldChar w:fldCharType="end"/>
          </w:r>
        </w:p>
      </w:tc>
    </w:tr>
  </w:tbl>
  <w:p w14:paraId="4324FEFA" w14:textId="77777777" w:rsidR="00BF25B5" w:rsidRPr="00ED3C1D" w:rsidRDefault="00BF25B5" w:rsidP="00BF25B5">
    <w:pPr>
      <w:pStyle w:val="Footer"/>
      <w:rPr>
        <w:sz w:val="4"/>
        <w:szCs w:val="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67C6E9" w14:textId="77777777" w:rsidR="00133443" w:rsidRDefault="00133443" w:rsidP="00133443">
    <w:pPr>
      <w:pStyle w:val="Footer"/>
    </w:pPr>
    <w:r w:rsidRPr="00A93719">
      <w:rPr>
        <w:noProof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58E1CF1F" wp14:editId="69D3ADFA">
              <wp:simplePos x="0" y="0"/>
              <wp:positionH relativeFrom="column">
                <wp:posOffset>-500332</wp:posOffset>
              </wp:positionH>
              <wp:positionV relativeFrom="paragraph">
                <wp:posOffset>-57665</wp:posOffset>
              </wp:positionV>
              <wp:extent cx="8669451" cy="323215"/>
              <wp:effectExtent l="0" t="0" r="0" b="635"/>
              <wp:wrapNone/>
              <wp:docPr id="8" name="Freeform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669451" cy="323215"/>
                      </a:xfrm>
                      <a:custGeom>
                        <a:avLst/>
                        <a:gdLst>
                          <a:gd name="T0" fmla="*/ 0 w 6312"/>
                          <a:gd name="T1" fmla="*/ 235 h 235"/>
                          <a:gd name="T2" fmla="*/ 6153 w 6312"/>
                          <a:gd name="T3" fmla="*/ 235 h 235"/>
                          <a:gd name="T4" fmla="*/ 6312 w 6312"/>
                          <a:gd name="T5" fmla="*/ 0 h 235"/>
                          <a:gd name="T6" fmla="*/ 0 w 6312"/>
                          <a:gd name="T7" fmla="*/ 0 h 235"/>
                          <a:gd name="T8" fmla="*/ 0 w 6312"/>
                          <a:gd name="T9" fmla="*/ 235 h 235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6312" h="235">
                            <a:moveTo>
                              <a:pt x="0" y="235"/>
                            </a:moveTo>
                            <a:lnTo>
                              <a:pt x="6153" y="235"/>
                            </a:lnTo>
                            <a:lnTo>
                              <a:pt x="6312" y="0"/>
                            </a:lnTo>
                            <a:lnTo>
                              <a:pt x="0" y="0"/>
                            </a:lnTo>
                            <a:lnTo>
                              <a:pt x="0" y="235"/>
                            </a:lnTo>
                            <a:close/>
                          </a:path>
                        </a:pathLst>
                      </a:cu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6B43B55F" id="Freeform 5" o:spid="_x0000_s1026" style="position:absolute;margin-left:-39.4pt;margin-top:-4.55pt;width:682.65pt;height:25.4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312,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" path="m,235r6153,l6312,,,,,235xe" fillcolor="#243f60 [1604]" stroked="f">
              <v:path arrowok="t" o:connecttype="custom" o:connectlocs="0,323215;8451067,323215;8669451,0;0,0;0,323215" o:connectangles="0,0,0,0,0"/>
            </v:shape>
          </w:pict>
        </mc:Fallback>
      </mc:AlternateContent>
    </w:r>
    <w:r w:rsidRPr="004C2E7E">
      <w:rPr>
        <w:noProof/>
      </w:rPr>
      <mc:AlternateContent>
        <mc:Choice Requires="wps">
          <w:drawing>
            <wp:anchor distT="0" distB="0" distL="114300" distR="114300" simplePos="0" relativeHeight="251671040" behindDoc="0" locked="0" layoutInCell="1" allowOverlap="1" wp14:anchorId="78C6483A" wp14:editId="69CDD54D">
              <wp:simplePos x="0" y="0"/>
              <wp:positionH relativeFrom="column">
                <wp:posOffset>8809379</wp:posOffset>
              </wp:positionH>
              <wp:positionV relativeFrom="paragraph">
                <wp:posOffset>116469</wp:posOffset>
              </wp:positionV>
              <wp:extent cx="1172882" cy="227681"/>
              <wp:effectExtent l="0" t="0" r="0" b="0"/>
              <wp:wrapNone/>
              <wp:docPr id="9" name="Text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72882" cy="22768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3636301" w14:textId="77777777" w:rsidR="00133443" w:rsidRPr="004C2E7E" w:rsidRDefault="00133443" w:rsidP="00133443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18"/>
                              <w:szCs w:val="18"/>
                            </w:rPr>
                          </w:pPr>
                          <w:r w:rsidRPr="004C2E7E">
                            <w:rPr>
                              <w:rFonts w:ascii="Helvetica" w:hAnsi="Helvetica" w:cstheme="minorBidi"/>
                              <w:b/>
                              <w:bCs/>
                              <w:color w:val="FFFFFF" w:themeColor="background1"/>
                              <w:kern w:val="24"/>
                              <w:sz w:val="18"/>
                              <w:szCs w:val="18"/>
                            </w:rPr>
                            <w:t>www.</w:t>
                          </w:r>
                          <w:r>
                            <w:rPr>
                              <w:rFonts w:ascii="Helvetica" w:hAnsi="Helvetica" w:cstheme="minorBidi"/>
                              <w:b/>
                              <w:bCs/>
                              <w:color w:val="FFFFFF" w:themeColor="background1"/>
                              <w:kern w:val="24"/>
                              <w:sz w:val="18"/>
                              <w:szCs w:val="18"/>
                            </w:rPr>
                            <w:t>idc.net.pk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8C6483A" id="_x0000_t202" coordsize="21600,21600" o:spt="202" path="m,l,21600r21600,l21600,xe">
              <v:stroke joinstyle="miter"/>
              <v:path gradientshapeok="t" o:connecttype="rect"/>
            </v:shapetype>
            <v:shape id="TextBox 8" o:spid="_x0000_s1026" type="#_x0000_t202" style="position:absolute;margin-left:693.65pt;margin-top:9.15pt;width:92.35pt;height:17.9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" filled="f" stroked="f">
              <v:textbox>
                <w:txbxContent>
                  <w:p w14:paraId="43636301" w14:textId="77777777" w:rsidR="00133443" w:rsidRPr="004C2E7E" w:rsidRDefault="00133443" w:rsidP="00133443">
                    <w:pPr>
                      <w:pStyle w:val="NormalWeb"/>
                      <w:spacing w:before="0" w:beforeAutospacing="0" w:after="0" w:afterAutospacing="0"/>
                      <w:rPr>
                        <w:sz w:val="18"/>
                        <w:szCs w:val="18"/>
                      </w:rPr>
                    </w:pPr>
                    <w:r w:rsidRPr="004C2E7E">
                      <w:rPr>
                        <w:rFonts w:ascii="Helvetica" w:hAnsi="Helvetica" w:cstheme="minorBidi"/>
                        <w:b/>
                        <w:bCs/>
                        <w:color w:val="FFFFFF" w:themeColor="background1"/>
                        <w:kern w:val="24"/>
                        <w:sz w:val="18"/>
                        <w:szCs w:val="18"/>
                      </w:rPr>
                      <w:t>www.</w:t>
                    </w:r>
                    <w:r>
                      <w:rPr>
                        <w:rFonts w:ascii="Helvetica" w:hAnsi="Helvetica" w:cstheme="minorBidi"/>
                        <w:b/>
                        <w:bCs/>
                        <w:color w:val="FFFFFF" w:themeColor="background1"/>
                        <w:kern w:val="24"/>
                        <w:sz w:val="18"/>
                        <w:szCs w:val="18"/>
                      </w:rPr>
                      <w:t>idc.net.pk</w:t>
                    </w:r>
                  </w:p>
                </w:txbxContent>
              </v:textbox>
            </v:shape>
          </w:pict>
        </mc:Fallback>
      </mc:AlternateContent>
    </w:r>
    <w:r w:rsidRPr="00A93719">
      <w:rPr>
        <w:noProof/>
      </w:rPr>
      <mc:AlternateContent>
        <mc:Choice Requires="wps">
          <w:drawing>
            <wp:anchor distT="0" distB="0" distL="114300" distR="114300" simplePos="0" relativeHeight="251668992" behindDoc="0" locked="0" layoutInCell="1" allowOverlap="1" wp14:anchorId="187CCB1C" wp14:editId="0688A660">
              <wp:simplePos x="0" y="0"/>
              <wp:positionH relativeFrom="column">
                <wp:posOffset>-888365</wp:posOffset>
              </wp:positionH>
              <wp:positionV relativeFrom="paragraph">
                <wp:posOffset>-73924</wp:posOffset>
              </wp:positionV>
              <wp:extent cx="11117305" cy="577970"/>
              <wp:effectExtent l="0" t="0" r="8255" b="0"/>
              <wp:wrapNone/>
              <wp:docPr id="71700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1117305" cy="577970"/>
                      </a:xfrm>
                      <a:custGeom>
                        <a:avLst/>
                        <a:gdLst>
                          <a:gd name="T0" fmla="*/ 7680 w 7680"/>
                          <a:gd name="T1" fmla="*/ 0 h 386"/>
                          <a:gd name="T2" fmla="*/ 6332 w 7680"/>
                          <a:gd name="T3" fmla="*/ 0 h 386"/>
                          <a:gd name="T4" fmla="*/ 6166 w 7680"/>
                          <a:gd name="T5" fmla="*/ 248 h 386"/>
                          <a:gd name="T6" fmla="*/ 0 w 7680"/>
                          <a:gd name="T7" fmla="*/ 248 h 386"/>
                          <a:gd name="T8" fmla="*/ 0 w 7680"/>
                          <a:gd name="T9" fmla="*/ 386 h 386"/>
                          <a:gd name="T10" fmla="*/ 7680 w 7680"/>
                          <a:gd name="T11" fmla="*/ 386 h 386"/>
                          <a:gd name="T12" fmla="*/ 7680 w 7680"/>
                          <a:gd name="T13" fmla="*/ 286 h 386"/>
                          <a:gd name="T14" fmla="*/ 7680 w 7680"/>
                          <a:gd name="T15" fmla="*/ 286 h 386"/>
                          <a:gd name="T16" fmla="*/ 7680 w 7680"/>
                          <a:gd name="T17" fmla="*/ 0 h 386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</a:cxnLst>
                        <a:rect l="0" t="0" r="r" b="b"/>
                        <a:pathLst>
                          <a:path w="7680" h="386">
                            <a:moveTo>
                              <a:pt x="7680" y="0"/>
                            </a:moveTo>
                            <a:lnTo>
                              <a:pt x="6332" y="0"/>
                            </a:lnTo>
                            <a:lnTo>
                              <a:pt x="6166" y="248"/>
                            </a:lnTo>
                            <a:lnTo>
                              <a:pt x="0" y="248"/>
                            </a:lnTo>
                            <a:lnTo>
                              <a:pt x="0" y="386"/>
                            </a:lnTo>
                            <a:lnTo>
                              <a:pt x="7680" y="386"/>
                            </a:lnTo>
                            <a:lnTo>
                              <a:pt x="7680" y="286"/>
                            </a:lnTo>
                            <a:lnTo>
                              <a:pt x="7680" y="286"/>
                            </a:lnTo>
                            <a:lnTo>
                              <a:pt x="7680" y="0"/>
                            </a:lnTo>
                            <a:close/>
                          </a:path>
                        </a:pathLst>
                      </a:cu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344766B" id="Freeform 6" o:spid="_x0000_s1026" style="position:absolute;margin-left:-69.95pt;margin-top:-5.8pt;width:875.4pt;height:45.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7680,3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" path="m7680,l6332,,6166,248,,248,,386r7680,l7680,286r,l7680,xe" fillcolor="#c00000" stroked="f">
              <v:path arrowok="t" o:connecttype="custom" o:connectlocs="11117305,0;9165986,0;8925690,371338;0,371338;0,577970;11117305,577970;11117305,428237;11117305,428237;11117305,0" o:connectangles="0,0,0,0,0,0,0,0,0"/>
            </v:shape>
          </w:pict>
        </mc:Fallback>
      </mc:AlternateContent>
    </w:r>
  </w:p>
  <w:p w14:paraId="4A467FC2" w14:textId="77777777" w:rsidR="00133443" w:rsidRPr="00133443" w:rsidRDefault="00133443" w:rsidP="0013344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E32C09" w14:textId="77777777" w:rsidR="00E84A46" w:rsidRDefault="00E84A46" w:rsidP="00493F20">
      <w:pPr>
        <w:spacing w:after="0" w:line="240" w:lineRule="auto"/>
      </w:pPr>
      <w:r>
        <w:separator/>
      </w:r>
    </w:p>
  </w:footnote>
  <w:footnote w:type="continuationSeparator" w:id="0">
    <w:p w14:paraId="0B03F294" w14:textId="77777777" w:rsidR="00E84A46" w:rsidRDefault="00E84A46" w:rsidP="00493F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4A0" w:firstRow="1" w:lastRow="0" w:firstColumn="1" w:lastColumn="0" w:noHBand="0" w:noVBand="1"/>
    </w:tblPr>
    <w:tblGrid>
      <w:gridCol w:w="2719"/>
      <w:gridCol w:w="8916"/>
      <w:gridCol w:w="1693"/>
      <w:gridCol w:w="2286"/>
    </w:tblGrid>
    <w:tr w:rsidR="00EE610E" w:rsidRPr="00020586" w14:paraId="7C524643" w14:textId="77777777" w:rsidTr="00EE610E">
      <w:trPr>
        <w:trHeight w:val="432"/>
      </w:trPr>
      <w:tc>
        <w:tcPr>
          <w:tcW w:w="871" w:type="pct"/>
          <w:vMerge w:val="restart"/>
          <w:vAlign w:val="center"/>
        </w:tcPr>
        <w:p w14:paraId="60B96662" w14:textId="77777777" w:rsidR="00EE610E" w:rsidRPr="00E43CE7" w:rsidRDefault="00EE610E" w:rsidP="00EE610E">
          <w:pPr>
            <w:jc w:val="center"/>
            <w:rPr>
              <w:rFonts w:ascii="Arial" w:hAnsi="Arial" w:cs="Arial"/>
              <w:color w:val="404040"/>
              <w:sz w:val="24"/>
              <w:szCs w:val="24"/>
            </w:rPr>
          </w:pPr>
          <w:r w:rsidRPr="00301CDE">
            <w:rPr>
              <w:rFonts w:ascii="Arial" w:hAnsi="Arial"/>
              <w:noProof/>
              <w:sz w:val="20"/>
            </w:rPr>
            <w:drawing>
              <wp:anchor distT="0" distB="0" distL="114300" distR="114300" simplePos="0" relativeHeight="251675136" behindDoc="0" locked="0" layoutInCell="1" allowOverlap="1" wp14:anchorId="5BBDF85E" wp14:editId="6E176FAC">
                <wp:simplePos x="0" y="0"/>
                <wp:positionH relativeFrom="margin">
                  <wp:posOffset>312420</wp:posOffset>
                </wp:positionH>
                <wp:positionV relativeFrom="paragraph">
                  <wp:posOffset>15875</wp:posOffset>
                </wp:positionV>
                <wp:extent cx="828675" cy="828675"/>
                <wp:effectExtent l="0" t="0" r="9525" b="0"/>
                <wp:wrapNone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67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855" w:type="pct"/>
          <w:noWrap/>
          <w:vAlign w:val="center"/>
        </w:tcPr>
        <w:p w14:paraId="4399AAB3" w14:textId="77777777" w:rsidR="00EE610E" w:rsidRPr="0036750E" w:rsidRDefault="00EE610E" w:rsidP="00EE610E">
          <w:pPr>
            <w:jc w:val="center"/>
            <w:rPr>
              <w:rFonts w:ascii="Arial" w:hAnsi="Arial" w:cs="Arial"/>
              <w:b/>
              <w:sz w:val="20"/>
            </w:rPr>
          </w:pPr>
          <w:r w:rsidRPr="00301CDE">
            <w:rPr>
              <w:rFonts w:ascii="Arial" w:hAnsi="Arial" w:cs="Arial"/>
              <w:b/>
              <w:sz w:val="24"/>
              <w:szCs w:val="16"/>
            </w:rPr>
            <w:t>MTI - HAYATABAD MEDICAL COMPLEX</w:t>
          </w:r>
        </w:p>
      </w:tc>
      <w:tc>
        <w:tcPr>
          <w:tcW w:w="542" w:type="pct"/>
          <w:vAlign w:val="center"/>
        </w:tcPr>
        <w:p w14:paraId="793665F2" w14:textId="77777777" w:rsidR="00EE610E" w:rsidRPr="000C23DF" w:rsidRDefault="00EE610E" w:rsidP="00EE610E">
          <w:pPr>
            <w:jc w:val="center"/>
            <w:rPr>
              <w:rFonts w:ascii="Arial" w:hAnsi="Arial" w:cs="Arial"/>
              <w:sz w:val="16"/>
            </w:rPr>
          </w:pPr>
          <w:r w:rsidRPr="000C23DF">
            <w:rPr>
              <w:rFonts w:ascii="Arial" w:hAnsi="Arial" w:cs="Arial"/>
              <w:sz w:val="16"/>
            </w:rPr>
            <w:t>Doc. No.</w:t>
          </w:r>
        </w:p>
      </w:tc>
      <w:tc>
        <w:tcPr>
          <w:tcW w:w="732" w:type="pct"/>
          <w:vAlign w:val="center"/>
        </w:tcPr>
        <w:p w14:paraId="36F1FBB6" w14:textId="4E2DD522" w:rsidR="00EE610E" w:rsidRPr="000C23DF" w:rsidRDefault="00EE610E" w:rsidP="00EE610E">
          <w:pPr>
            <w:jc w:val="center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>HMC-HRD-F-</w:t>
          </w:r>
          <w:r w:rsidRPr="000C23DF">
            <w:rPr>
              <w:rFonts w:ascii="Arial" w:hAnsi="Arial" w:cs="Arial"/>
              <w:sz w:val="16"/>
            </w:rPr>
            <w:t>0</w:t>
          </w:r>
          <w:r w:rsidR="00866F39">
            <w:rPr>
              <w:rFonts w:ascii="Arial" w:hAnsi="Arial" w:cs="Arial"/>
              <w:sz w:val="16"/>
            </w:rPr>
            <w:t>3</w:t>
          </w:r>
        </w:p>
      </w:tc>
    </w:tr>
    <w:tr w:rsidR="00EE610E" w:rsidRPr="00020586" w14:paraId="6D9C92D7" w14:textId="77777777" w:rsidTr="00EE610E">
      <w:trPr>
        <w:trHeight w:val="432"/>
      </w:trPr>
      <w:tc>
        <w:tcPr>
          <w:tcW w:w="871" w:type="pct"/>
          <w:vMerge/>
          <w:vAlign w:val="center"/>
        </w:tcPr>
        <w:p w14:paraId="7B5E6DAD" w14:textId="77777777" w:rsidR="00EE610E" w:rsidRPr="00E43CE7" w:rsidRDefault="00EE610E" w:rsidP="00EE610E">
          <w:pPr>
            <w:ind w:right="-1260"/>
            <w:jc w:val="center"/>
            <w:rPr>
              <w:rFonts w:ascii="Arial" w:hAnsi="Arial" w:cs="Arial"/>
              <w:color w:val="404040"/>
              <w:sz w:val="24"/>
              <w:szCs w:val="24"/>
            </w:rPr>
          </w:pPr>
        </w:p>
      </w:tc>
      <w:tc>
        <w:tcPr>
          <w:tcW w:w="2855" w:type="pct"/>
          <w:noWrap/>
          <w:vAlign w:val="center"/>
        </w:tcPr>
        <w:p w14:paraId="70A27111" w14:textId="77777777" w:rsidR="00EE610E" w:rsidRPr="00301CDE" w:rsidRDefault="00EE610E" w:rsidP="00EE610E">
          <w:pPr>
            <w:jc w:val="center"/>
            <w:rPr>
              <w:rFonts w:ascii="Arial" w:hAnsi="Arial" w:cs="Arial"/>
              <w:b/>
              <w:bCs/>
            </w:rPr>
          </w:pPr>
          <w:r w:rsidRPr="00301CDE">
            <w:rPr>
              <w:rFonts w:ascii="Arial" w:hAnsi="Arial" w:cs="Arial"/>
              <w:b/>
              <w:bCs/>
            </w:rPr>
            <w:t>RECORD FORMAT</w:t>
          </w:r>
        </w:p>
      </w:tc>
      <w:tc>
        <w:tcPr>
          <w:tcW w:w="542" w:type="pct"/>
          <w:vAlign w:val="center"/>
        </w:tcPr>
        <w:p w14:paraId="22D896AF" w14:textId="77777777" w:rsidR="00EE610E" w:rsidRPr="00301CDE" w:rsidRDefault="00EE610E" w:rsidP="00EE610E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301CDE">
            <w:rPr>
              <w:rFonts w:ascii="Arial" w:hAnsi="Arial" w:cs="Arial"/>
              <w:sz w:val="16"/>
              <w:szCs w:val="16"/>
            </w:rPr>
            <w:t>Version No.</w:t>
          </w:r>
        </w:p>
      </w:tc>
      <w:tc>
        <w:tcPr>
          <w:tcW w:w="732" w:type="pct"/>
          <w:vAlign w:val="center"/>
        </w:tcPr>
        <w:p w14:paraId="6A1974A3" w14:textId="7E03C721" w:rsidR="00EE610E" w:rsidRPr="00301CDE" w:rsidRDefault="00866F39" w:rsidP="00EE610E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00</w:t>
          </w:r>
        </w:p>
      </w:tc>
    </w:tr>
    <w:tr w:rsidR="00EE610E" w:rsidRPr="00020586" w14:paraId="36B6707D" w14:textId="77777777" w:rsidTr="00EE610E">
      <w:trPr>
        <w:trHeight w:val="432"/>
      </w:trPr>
      <w:tc>
        <w:tcPr>
          <w:tcW w:w="871" w:type="pct"/>
          <w:vMerge/>
          <w:vAlign w:val="center"/>
        </w:tcPr>
        <w:p w14:paraId="2ABA2516" w14:textId="77777777" w:rsidR="00EE610E" w:rsidRPr="00E43CE7" w:rsidRDefault="00EE610E" w:rsidP="00EE610E">
          <w:pPr>
            <w:ind w:left="1080" w:right="-115"/>
            <w:jc w:val="center"/>
            <w:rPr>
              <w:rFonts w:ascii="Arial" w:hAnsi="Arial" w:cs="Arial"/>
              <w:b/>
              <w:color w:val="404040"/>
              <w:sz w:val="24"/>
              <w:szCs w:val="24"/>
            </w:rPr>
          </w:pPr>
        </w:p>
      </w:tc>
      <w:tc>
        <w:tcPr>
          <w:tcW w:w="2855" w:type="pct"/>
          <w:noWrap/>
          <w:vAlign w:val="center"/>
        </w:tcPr>
        <w:p w14:paraId="422D94E2" w14:textId="6D642014" w:rsidR="00EE610E" w:rsidRPr="00301CDE" w:rsidRDefault="00EE610E" w:rsidP="00EE610E">
          <w:pPr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ORGANOGRAM</w:t>
          </w:r>
        </w:p>
      </w:tc>
      <w:tc>
        <w:tcPr>
          <w:tcW w:w="542" w:type="pct"/>
          <w:vAlign w:val="center"/>
        </w:tcPr>
        <w:p w14:paraId="69B57E69" w14:textId="77777777" w:rsidR="00EE610E" w:rsidRPr="00301CDE" w:rsidRDefault="00EE610E" w:rsidP="00EE610E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301CDE">
            <w:rPr>
              <w:rFonts w:ascii="Arial" w:hAnsi="Arial" w:cs="Arial"/>
              <w:sz w:val="16"/>
              <w:szCs w:val="16"/>
            </w:rPr>
            <w:t>Date</w:t>
          </w:r>
        </w:p>
      </w:tc>
      <w:tc>
        <w:tcPr>
          <w:tcW w:w="732" w:type="pct"/>
          <w:vAlign w:val="center"/>
        </w:tcPr>
        <w:p w14:paraId="72BF79F4" w14:textId="77777777" w:rsidR="00EE610E" w:rsidRPr="00301CDE" w:rsidRDefault="00EE610E" w:rsidP="00EE610E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301CDE">
            <w:rPr>
              <w:rFonts w:ascii="Arial" w:hAnsi="Arial" w:cs="Arial"/>
              <w:sz w:val="16"/>
              <w:szCs w:val="16"/>
            </w:rPr>
            <w:t>02-05-2022</w:t>
          </w:r>
        </w:p>
      </w:tc>
    </w:tr>
  </w:tbl>
  <w:p w14:paraId="530522F9" w14:textId="1259BAB5" w:rsidR="00247D55" w:rsidRPr="00EE610E" w:rsidRDefault="00EE610E" w:rsidP="00EE610E">
    <w:pPr>
      <w:pStyle w:val="Footer"/>
      <w:spacing w:line="360" w:lineRule="auto"/>
      <w:rPr>
        <w:sz w:val="15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73088" behindDoc="0" locked="0" layoutInCell="1" allowOverlap="1" wp14:anchorId="47BA5848" wp14:editId="52D9B060">
              <wp:simplePos x="0" y="0"/>
              <wp:positionH relativeFrom="column">
                <wp:posOffset>1152525</wp:posOffset>
              </wp:positionH>
              <wp:positionV relativeFrom="paragraph">
                <wp:posOffset>9610089</wp:posOffset>
              </wp:positionV>
              <wp:extent cx="5267325" cy="0"/>
              <wp:effectExtent l="0" t="0" r="28575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26732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E3424EA" id="Straight Connector 10" o:spid="_x0000_s1026" style="position:absolute;z-index:2516730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90.75pt,756.7pt" to="505.5pt,75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"/>
          </w:pict>
        </mc:Fallback>
      </mc:AlternateContent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74112" behindDoc="0" locked="0" layoutInCell="1" allowOverlap="1" wp14:anchorId="04503423" wp14:editId="13ECCD5A">
              <wp:simplePos x="0" y="0"/>
              <wp:positionH relativeFrom="column">
                <wp:posOffset>1152525</wp:posOffset>
              </wp:positionH>
              <wp:positionV relativeFrom="paragraph">
                <wp:posOffset>9610089</wp:posOffset>
              </wp:positionV>
              <wp:extent cx="5267325" cy="0"/>
              <wp:effectExtent l="0" t="0" r="28575" b="19050"/>
              <wp:wrapNone/>
              <wp:docPr id="5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26732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7ABB1BD" id="Straight Connector 5" o:spid="_x0000_s1026" style="position:absolute;z-index:2516741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90.75pt,756.7pt" to="505.5pt,75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"/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BC39CD" w14:textId="77777777" w:rsidR="00133443" w:rsidRDefault="00133443" w:rsidP="001334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7C13A759" wp14:editId="19080B21">
              <wp:simplePos x="0" y="0"/>
              <wp:positionH relativeFrom="column">
                <wp:posOffset>-1086928</wp:posOffset>
              </wp:positionH>
              <wp:positionV relativeFrom="paragraph">
                <wp:posOffset>-603848</wp:posOffset>
              </wp:positionV>
              <wp:extent cx="11550770" cy="3234906"/>
              <wp:effectExtent l="0" t="0" r="12700" b="22860"/>
              <wp:wrapNone/>
              <wp:docPr id="3229" name="Rectangle 32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550770" cy="3234906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C2F50BA" id="Rectangle 3229" o:spid="_x0000_s1026" style="position:absolute;margin-left:-85.6pt;margin-top:-47.55pt;width:909.5pt;height:254.7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" fillcolor="#002060" strokecolor="#974706 [1609]" strokeweight="2pt"/>
          </w:pict>
        </mc:Fallback>
      </mc:AlternateContent>
    </w:r>
  </w:p>
  <w:p w14:paraId="3C02472A" w14:textId="77777777" w:rsidR="00133443" w:rsidRPr="00133443" w:rsidRDefault="00133443" w:rsidP="00133443">
    <w:pPr>
      <w:pStyle w:val="Header"/>
    </w:pPr>
    <w:r w:rsidRPr="00A93719">
      <w:rPr>
        <w:noProof/>
      </w:rPr>
      <mc:AlternateContent>
        <mc:Choice Requires="wps">
          <w:drawing>
            <wp:anchor distT="0" distB="0" distL="114300" distR="114300" simplePos="0" relativeHeight="251666944" behindDoc="0" locked="0" layoutInCell="1" allowOverlap="1" wp14:anchorId="649FA5F6" wp14:editId="5BAEB850">
              <wp:simplePos x="0" y="0"/>
              <wp:positionH relativeFrom="column">
                <wp:posOffset>4045585</wp:posOffset>
              </wp:positionH>
              <wp:positionV relativeFrom="paragraph">
                <wp:posOffset>2125609</wp:posOffset>
              </wp:positionV>
              <wp:extent cx="6182995" cy="323215"/>
              <wp:effectExtent l="0" t="0" r="8255" b="635"/>
              <wp:wrapNone/>
              <wp:docPr id="3230" name="Freeform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6182995" cy="323215"/>
                      </a:xfrm>
                      <a:custGeom>
                        <a:avLst/>
                        <a:gdLst>
                          <a:gd name="T0" fmla="*/ 0 w 6312"/>
                          <a:gd name="T1" fmla="*/ 235 h 235"/>
                          <a:gd name="T2" fmla="*/ 6153 w 6312"/>
                          <a:gd name="T3" fmla="*/ 235 h 235"/>
                          <a:gd name="T4" fmla="*/ 6312 w 6312"/>
                          <a:gd name="T5" fmla="*/ 0 h 235"/>
                          <a:gd name="T6" fmla="*/ 0 w 6312"/>
                          <a:gd name="T7" fmla="*/ 0 h 235"/>
                          <a:gd name="T8" fmla="*/ 0 w 6312"/>
                          <a:gd name="T9" fmla="*/ 235 h 235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6312" h="235">
                            <a:moveTo>
                              <a:pt x="0" y="235"/>
                            </a:moveTo>
                            <a:lnTo>
                              <a:pt x="6153" y="235"/>
                            </a:lnTo>
                            <a:lnTo>
                              <a:pt x="6312" y="0"/>
                            </a:lnTo>
                            <a:lnTo>
                              <a:pt x="0" y="0"/>
                            </a:lnTo>
                            <a:lnTo>
                              <a:pt x="0" y="235"/>
                            </a:lnTo>
                            <a:close/>
                          </a:path>
                        </a:pathLst>
                      </a:cu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99CC4BF" id="Freeform 5" o:spid="_x0000_s1026" style="position:absolute;margin-left:318.55pt;margin-top:167.35pt;width:486.85pt;height:25.45pt;rotation:180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312,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" path="m,235r6153,l6312,,,,,235xe" fillcolor="#c00000" stroked="f">
              <v:path arrowok="t" o:connecttype="custom" o:connectlocs="0,323215;6027245,323215;6182995,0;0,0;0,323215" o:connectangles="0,0,0,0,0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tjSwMDE3NTQ2tzBW0lEKTi0uzszPAykwrgUA1+sNPSwAAAA="/>
  </w:docVars>
  <w:rsids>
    <w:rsidRoot w:val="00493F20"/>
    <w:rsid w:val="00000105"/>
    <w:rsid w:val="000169F9"/>
    <w:rsid w:val="00017742"/>
    <w:rsid w:val="00027C65"/>
    <w:rsid w:val="00033A45"/>
    <w:rsid w:val="000358CC"/>
    <w:rsid w:val="00045907"/>
    <w:rsid w:val="00052C38"/>
    <w:rsid w:val="00085A19"/>
    <w:rsid w:val="000A4638"/>
    <w:rsid w:val="000B3D32"/>
    <w:rsid w:val="000B3FE2"/>
    <w:rsid w:val="000B4804"/>
    <w:rsid w:val="000C23DF"/>
    <w:rsid w:val="000C2A0B"/>
    <w:rsid w:val="000D0A49"/>
    <w:rsid w:val="000D7F58"/>
    <w:rsid w:val="000E468E"/>
    <w:rsid w:val="000E7EE0"/>
    <w:rsid w:val="000F27BF"/>
    <w:rsid w:val="00100189"/>
    <w:rsid w:val="00103788"/>
    <w:rsid w:val="00120C77"/>
    <w:rsid w:val="00120F83"/>
    <w:rsid w:val="001272EB"/>
    <w:rsid w:val="00131918"/>
    <w:rsid w:val="00133443"/>
    <w:rsid w:val="00150130"/>
    <w:rsid w:val="00160EF4"/>
    <w:rsid w:val="0016572D"/>
    <w:rsid w:val="00176157"/>
    <w:rsid w:val="00186F00"/>
    <w:rsid w:val="001B5F85"/>
    <w:rsid w:val="001B704F"/>
    <w:rsid w:val="001C12BC"/>
    <w:rsid w:val="001C2842"/>
    <w:rsid w:val="001D4FE8"/>
    <w:rsid w:val="001E4408"/>
    <w:rsid w:val="00202AA9"/>
    <w:rsid w:val="00207819"/>
    <w:rsid w:val="002113D0"/>
    <w:rsid w:val="0022256D"/>
    <w:rsid w:val="002247BE"/>
    <w:rsid w:val="00226ADF"/>
    <w:rsid w:val="00247D55"/>
    <w:rsid w:val="00262054"/>
    <w:rsid w:val="002A7EF5"/>
    <w:rsid w:val="002B724B"/>
    <w:rsid w:val="002C0824"/>
    <w:rsid w:val="002E24B0"/>
    <w:rsid w:val="002E506A"/>
    <w:rsid w:val="002F4C46"/>
    <w:rsid w:val="00301552"/>
    <w:rsid w:val="0030543F"/>
    <w:rsid w:val="003077C3"/>
    <w:rsid w:val="0031023F"/>
    <w:rsid w:val="00311CB6"/>
    <w:rsid w:val="00314A48"/>
    <w:rsid w:val="00321184"/>
    <w:rsid w:val="003216C3"/>
    <w:rsid w:val="00331D95"/>
    <w:rsid w:val="00363938"/>
    <w:rsid w:val="003656CB"/>
    <w:rsid w:val="00382B3A"/>
    <w:rsid w:val="00390553"/>
    <w:rsid w:val="003912F5"/>
    <w:rsid w:val="00394165"/>
    <w:rsid w:val="00394594"/>
    <w:rsid w:val="003B4812"/>
    <w:rsid w:val="003C2CE9"/>
    <w:rsid w:val="003D233E"/>
    <w:rsid w:val="004036BC"/>
    <w:rsid w:val="00403AEA"/>
    <w:rsid w:val="00422D93"/>
    <w:rsid w:val="004436F3"/>
    <w:rsid w:val="0044412B"/>
    <w:rsid w:val="00461339"/>
    <w:rsid w:val="00462A3C"/>
    <w:rsid w:val="00463A80"/>
    <w:rsid w:val="004769B5"/>
    <w:rsid w:val="00487350"/>
    <w:rsid w:val="00493B6A"/>
    <w:rsid w:val="00493CA4"/>
    <w:rsid w:val="00493F20"/>
    <w:rsid w:val="004C0431"/>
    <w:rsid w:val="004C39AE"/>
    <w:rsid w:val="004C5912"/>
    <w:rsid w:val="004E6E6E"/>
    <w:rsid w:val="004E7BB9"/>
    <w:rsid w:val="00512DBB"/>
    <w:rsid w:val="0053068F"/>
    <w:rsid w:val="00535582"/>
    <w:rsid w:val="00541A2E"/>
    <w:rsid w:val="0054228B"/>
    <w:rsid w:val="00552428"/>
    <w:rsid w:val="00555633"/>
    <w:rsid w:val="0056560E"/>
    <w:rsid w:val="00570448"/>
    <w:rsid w:val="00574D2F"/>
    <w:rsid w:val="00575352"/>
    <w:rsid w:val="00581B85"/>
    <w:rsid w:val="00587474"/>
    <w:rsid w:val="00593181"/>
    <w:rsid w:val="005A37ED"/>
    <w:rsid w:val="005B78D9"/>
    <w:rsid w:val="005C3BA9"/>
    <w:rsid w:val="005C5EC2"/>
    <w:rsid w:val="005E273A"/>
    <w:rsid w:val="00601AD5"/>
    <w:rsid w:val="006115A5"/>
    <w:rsid w:val="00636C68"/>
    <w:rsid w:val="0066141B"/>
    <w:rsid w:val="006679B5"/>
    <w:rsid w:val="00681DD1"/>
    <w:rsid w:val="00684560"/>
    <w:rsid w:val="006921C6"/>
    <w:rsid w:val="006E3D75"/>
    <w:rsid w:val="0070246E"/>
    <w:rsid w:val="0070284A"/>
    <w:rsid w:val="00753F6D"/>
    <w:rsid w:val="00760537"/>
    <w:rsid w:val="00765254"/>
    <w:rsid w:val="007666F7"/>
    <w:rsid w:val="007864A6"/>
    <w:rsid w:val="007A1D3F"/>
    <w:rsid w:val="007B0D60"/>
    <w:rsid w:val="007B625C"/>
    <w:rsid w:val="007D13DE"/>
    <w:rsid w:val="007D28EB"/>
    <w:rsid w:val="008029C4"/>
    <w:rsid w:val="00806A21"/>
    <w:rsid w:val="00826BF3"/>
    <w:rsid w:val="00834917"/>
    <w:rsid w:val="00846E7B"/>
    <w:rsid w:val="0085236B"/>
    <w:rsid w:val="00860E8C"/>
    <w:rsid w:val="00866E7F"/>
    <w:rsid w:val="00866F39"/>
    <w:rsid w:val="00875798"/>
    <w:rsid w:val="00881EBA"/>
    <w:rsid w:val="00882BB8"/>
    <w:rsid w:val="008C10E2"/>
    <w:rsid w:val="008D48EA"/>
    <w:rsid w:val="008F7DA1"/>
    <w:rsid w:val="008F7FA0"/>
    <w:rsid w:val="00927961"/>
    <w:rsid w:val="00951369"/>
    <w:rsid w:val="00956A2D"/>
    <w:rsid w:val="009636BC"/>
    <w:rsid w:val="009730E8"/>
    <w:rsid w:val="00996D0C"/>
    <w:rsid w:val="009A3428"/>
    <w:rsid w:val="009A44CF"/>
    <w:rsid w:val="009C036D"/>
    <w:rsid w:val="009C651A"/>
    <w:rsid w:val="009F57E5"/>
    <w:rsid w:val="00A05958"/>
    <w:rsid w:val="00A617CC"/>
    <w:rsid w:val="00A6558F"/>
    <w:rsid w:val="00A658BE"/>
    <w:rsid w:val="00A66278"/>
    <w:rsid w:val="00A833EA"/>
    <w:rsid w:val="00AA0BDC"/>
    <w:rsid w:val="00AB673A"/>
    <w:rsid w:val="00AC0F5C"/>
    <w:rsid w:val="00AC7599"/>
    <w:rsid w:val="00AE0E4F"/>
    <w:rsid w:val="00AF4A6B"/>
    <w:rsid w:val="00AF4CDA"/>
    <w:rsid w:val="00B040FE"/>
    <w:rsid w:val="00B317BF"/>
    <w:rsid w:val="00B33E3D"/>
    <w:rsid w:val="00B44E40"/>
    <w:rsid w:val="00B676AE"/>
    <w:rsid w:val="00B67F93"/>
    <w:rsid w:val="00B87504"/>
    <w:rsid w:val="00B92452"/>
    <w:rsid w:val="00BA349E"/>
    <w:rsid w:val="00BA6B82"/>
    <w:rsid w:val="00BB28BA"/>
    <w:rsid w:val="00BC4AC4"/>
    <w:rsid w:val="00BD5F4B"/>
    <w:rsid w:val="00BE3319"/>
    <w:rsid w:val="00BF25B5"/>
    <w:rsid w:val="00BF393D"/>
    <w:rsid w:val="00C03030"/>
    <w:rsid w:val="00C2143D"/>
    <w:rsid w:val="00C40242"/>
    <w:rsid w:val="00C720FD"/>
    <w:rsid w:val="00C75B26"/>
    <w:rsid w:val="00C84E20"/>
    <w:rsid w:val="00CA1918"/>
    <w:rsid w:val="00CB11B2"/>
    <w:rsid w:val="00CB27D6"/>
    <w:rsid w:val="00CC0CA5"/>
    <w:rsid w:val="00CC2E85"/>
    <w:rsid w:val="00CD6CC1"/>
    <w:rsid w:val="00CD6EE6"/>
    <w:rsid w:val="00CF47D4"/>
    <w:rsid w:val="00D22C4E"/>
    <w:rsid w:val="00D24250"/>
    <w:rsid w:val="00D375C3"/>
    <w:rsid w:val="00D55328"/>
    <w:rsid w:val="00D64292"/>
    <w:rsid w:val="00D70C8F"/>
    <w:rsid w:val="00D758D7"/>
    <w:rsid w:val="00D77606"/>
    <w:rsid w:val="00D90764"/>
    <w:rsid w:val="00D9689A"/>
    <w:rsid w:val="00D96CA8"/>
    <w:rsid w:val="00DA06B3"/>
    <w:rsid w:val="00DA42D4"/>
    <w:rsid w:val="00DA4A59"/>
    <w:rsid w:val="00DB0EE0"/>
    <w:rsid w:val="00DD394E"/>
    <w:rsid w:val="00DF79C1"/>
    <w:rsid w:val="00E028F7"/>
    <w:rsid w:val="00E13549"/>
    <w:rsid w:val="00E15230"/>
    <w:rsid w:val="00E260A6"/>
    <w:rsid w:val="00E2734F"/>
    <w:rsid w:val="00E30157"/>
    <w:rsid w:val="00E307D0"/>
    <w:rsid w:val="00E34CB2"/>
    <w:rsid w:val="00E43114"/>
    <w:rsid w:val="00E61AC9"/>
    <w:rsid w:val="00E84A46"/>
    <w:rsid w:val="00EA7645"/>
    <w:rsid w:val="00EB1DDB"/>
    <w:rsid w:val="00EB66D4"/>
    <w:rsid w:val="00ED7DEF"/>
    <w:rsid w:val="00EE26AB"/>
    <w:rsid w:val="00EE610E"/>
    <w:rsid w:val="00EF132F"/>
    <w:rsid w:val="00EF57C1"/>
    <w:rsid w:val="00EF6BC5"/>
    <w:rsid w:val="00F05E5C"/>
    <w:rsid w:val="00F15C96"/>
    <w:rsid w:val="00F20873"/>
    <w:rsid w:val="00F24CA3"/>
    <w:rsid w:val="00F26C69"/>
    <w:rsid w:val="00F362D8"/>
    <w:rsid w:val="00F42DA7"/>
    <w:rsid w:val="00F51E28"/>
    <w:rsid w:val="00F75B5A"/>
    <w:rsid w:val="00F93F3C"/>
    <w:rsid w:val="00FA63A4"/>
    <w:rsid w:val="00FA7348"/>
    <w:rsid w:val="00FB4B1C"/>
    <w:rsid w:val="00FC643E"/>
    <w:rsid w:val="00FD7876"/>
    <w:rsid w:val="00FE167A"/>
    <w:rsid w:val="00FF2C66"/>
    <w:rsid w:val="00FF4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CA4D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3F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49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93F20"/>
  </w:style>
  <w:style w:type="paragraph" w:styleId="Footer">
    <w:name w:val="footer"/>
    <w:aliases w:val="fo,footer odd,odd"/>
    <w:basedOn w:val="Normal"/>
    <w:link w:val="FooterChar"/>
    <w:unhideWhenUsed/>
    <w:rsid w:val="0049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aliases w:val="fo Char,footer odd Char,odd Char"/>
    <w:basedOn w:val="DefaultParagraphFont"/>
    <w:link w:val="Footer"/>
    <w:uiPriority w:val="99"/>
    <w:rsid w:val="00493F20"/>
  </w:style>
  <w:style w:type="table" w:customStyle="1" w:styleId="GridTable5Dark-Accent31">
    <w:name w:val="Grid Table 5 Dark - Accent 31"/>
    <w:basedOn w:val="TableNormal"/>
    <w:uiPriority w:val="50"/>
    <w:rsid w:val="004E6E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paragraph" w:styleId="NoSpacing">
    <w:name w:val="No Spacing"/>
    <w:link w:val="NoSpacingChar"/>
    <w:uiPriority w:val="1"/>
    <w:qFormat/>
    <w:rsid w:val="007864A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864A6"/>
    <w:rPr>
      <w:rFonts w:eastAsiaTheme="minorEastAsia"/>
    </w:rPr>
  </w:style>
  <w:style w:type="paragraph" w:customStyle="1" w:styleId="FrontPage-General">
    <w:name w:val="Front Page - General"/>
    <w:basedOn w:val="Normal"/>
    <w:rsid w:val="007864A6"/>
    <w:pPr>
      <w:tabs>
        <w:tab w:val="left" w:pos="1701"/>
      </w:tabs>
      <w:spacing w:before="360" w:after="0" w:line="240" w:lineRule="auto"/>
    </w:pPr>
    <w:rPr>
      <w:rFonts w:ascii="Arial" w:eastAsia="Times New Roman" w:hAnsi="Arial" w:cs="Times New Roman"/>
      <w:b/>
      <w:sz w:val="28"/>
      <w:szCs w:val="20"/>
    </w:rPr>
  </w:style>
  <w:style w:type="character" w:customStyle="1" w:styleId="TitlePage-Normal">
    <w:name w:val="TitlePage - Normal"/>
    <w:rsid w:val="007864A6"/>
    <w:rPr>
      <w:rFonts w:ascii="Arial" w:hAnsi="Arial"/>
      <w:b/>
      <w:sz w:val="24"/>
    </w:rPr>
  </w:style>
  <w:style w:type="paragraph" w:styleId="NormalWeb">
    <w:name w:val="Normal (Web)"/>
    <w:basedOn w:val="Normal"/>
    <w:uiPriority w:val="99"/>
    <w:unhideWhenUsed/>
    <w:rsid w:val="0013344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BF25B5"/>
  </w:style>
  <w:style w:type="paragraph" w:styleId="BalloonText">
    <w:name w:val="Balloon Text"/>
    <w:basedOn w:val="Normal"/>
    <w:link w:val="BalloonTextChar"/>
    <w:uiPriority w:val="99"/>
    <w:semiHidden/>
    <w:unhideWhenUsed/>
    <w:rsid w:val="0099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D0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3F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49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93F20"/>
  </w:style>
  <w:style w:type="paragraph" w:styleId="Footer">
    <w:name w:val="footer"/>
    <w:aliases w:val="fo,footer odd,odd"/>
    <w:basedOn w:val="Normal"/>
    <w:link w:val="FooterChar"/>
    <w:unhideWhenUsed/>
    <w:rsid w:val="0049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aliases w:val="fo Char,footer odd Char,odd Char"/>
    <w:basedOn w:val="DefaultParagraphFont"/>
    <w:link w:val="Footer"/>
    <w:uiPriority w:val="99"/>
    <w:rsid w:val="00493F20"/>
  </w:style>
  <w:style w:type="table" w:customStyle="1" w:styleId="GridTable5Dark-Accent31">
    <w:name w:val="Grid Table 5 Dark - Accent 31"/>
    <w:basedOn w:val="TableNormal"/>
    <w:uiPriority w:val="50"/>
    <w:rsid w:val="004E6E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paragraph" w:styleId="NoSpacing">
    <w:name w:val="No Spacing"/>
    <w:link w:val="NoSpacingChar"/>
    <w:uiPriority w:val="1"/>
    <w:qFormat/>
    <w:rsid w:val="007864A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864A6"/>
    <w:rPr>
      <w:rFonts w:eastAsiaTheme="minorEastAsia"/>
    </w:rPr>
  </w:style>
  <w:style w:type="paragraph" w:customStyle="1" w:styleId="FrontPage-General">
    <w:name w:val="Front Page - General"/>
    <w:basedOn w:val="Normal"/>
    <w:rsid w:val="007864A6"/>
    <w:pPr>
      <w:tabs>
        <w:tab w:val="left" w:pos="1701"/>
      </w:tabs>
      <w:spacing w:before="360" w:after="0" w:line="240" w:lineRule="auto"/>
    </w:pPr>
    <w:rPr>
      <w:rFonts w:ascii="Arial" w:eastAsia="Times New Roman" w:hAnsi="Arial" w:cs="Times New Roman"/>
      <w:b/>
      <w:sz w:val="28"/>
      <w:szCs w:val="20"/>
    </w:rPr>
  </w:style>
  <w:style w:type="character" w:customStyle="1" w:styleId="TitlePage-Normal">
    <w:name w:val="TitlePage - Normal"/>
    <w:rsid w:val="007864A6"/>
    <w:rPr>
      <w:rFonts w:ascii="Arial" w:hAnsi="Arial"/>
      <w:b/>
      <w:sz w:val="24"/>
    </w:rPr>
  </w:style>
  <w:style w:type="paragraph" w:styleId="NormalWeb">
    <w:name w:val="Normal (Web)"/>
    <w:basedOn w:val="Normal"/>
    <w:uiPriority w:val="99"/>
    <w:unhideWhenUsed/>
    <w:rsid w:val="0013344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BF25B5"/>
  </w:style>
  <w:style w:type="paragraph" w:styleId="BalloonText">
    <w:name w:val="Balloon Text"/>
    <w:basedOn w:val="Normal"/>
    <w:link w:val="BalloonTextChar"/>
    <w:uiPriority w:val="99"/>
    <w:semiHidden/>
    <w:unhideWhenUsed/>
    <w:rsid w:val="0099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D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jpeg"/><Relationship Id="rId18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diagramQuickStyle" Target="diagrams/quickStyle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7F6C9A7-7F11-4061-AF9D-BCB10234ED22}" type="doc">
      <dgm:prSet loTypeId="urn:microsoft.com/office/officeart/2005/8/layout/hierarchy1" loCatId="hierarchy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US"/>
        </a:p>
      </dgm:t>
    </dgm:pt>
    <dgm:pt modelId="{B637B11D-A9AB-4B01-B3DC-DF01D5500B0E}">
      <dgm:prSet/>
      <dgm:spPr/>
      <dgm:t>
        <a:bodyPr/>
        <a:lstStyle/>
        <a:p>
          <a:pPr rtl="0"/>
          <a:r>
            <a:rPr lang="en-US" dirty="0"/>
            <a:t>Resident Medical Officer (RMO)</a:t>
          </a:r>
        </a:p>
      </dgm:t>
    </dgm:pt>
    <dgm:pt modelId="{0D278D50-E8B3-48A2-BDDA-45985C249AAD}" type="sibTrans" cxnId="{07DF44F0-613C-4ADA-92F9-21879808019C}">
      <dgm:prSet/>
      <dgm:spPr/>
      <dgm:t>
        <a:bodyPr/>
        <a:lstStyle/>
        <a:p>
          <a:endParaRPr lang="en-US"/>
        </a:p>
      </dgm:t>
    </dgm:pt>
    <dgm:pt modelId="{0CC4C530-4A7B-46A1-91A9-AA55799FDD54}" type="parTrans" cxnId="{07DF44F0-613C-4ADA-92F9-21879808019C}">
      <dgm:prSet/>
      <dgm:spPr/>
      <dgm:t>
        <a:bodyPr/>
        <a:lstStyle/>
        <a:p>
          <a:endParaRPr lang="en-US"/>
        </a:p>
      </dgm:t>
    </dgm:pt>
    <dgm:pt modelId="{43F8B5C2-4CC3-4FA5-8E51-377750550634}">
      <dgm:prSet/>
      <dgm:spPr/>
      <dgm:t>
        <a:bodyPr/>
        <a:lstStyle/>
        <a:p>
          <a:r>
            <a:rPr lang="en-US"/>
            <a:t>HOSPITAL DIRECTOR </a:t>
          </a:r>
        </a:p>
      </dgm:t>
    </dgm:pt>
    <dgm:pt modelId="{D420CACA-E0B9-459C-9ADC-485AD4561D74}" type="sibTrans" cxnId="{F4932B32-690B-4236-BB77-D9398E59282E}">
      <dgm:prSet/>
      <dgm:spPr/>
      <dgm:t>
        <a:bodyPr/>
        <a:lstStyle/>
        <a:p>
          <a:endParaRPr lang="en-US"/>
        </a:p>
      </dgm:t>
    </dgm:pt>
    <dgm:pt modelId="{05184EF4-67D8-46B2-9961-18C48F6EFEAA}" type="parTrans" cxnId="{F4932B32-690B-4236-BB77-D9398E59282E}">
      <dgm:prSet/>
      <dgm:spPr/>
      <dgm:t>
        <a:bodyPr/>
        <a:lstStyle/>
        <a:p>
          <a:endParaRPr lang="en-US"/>
        </a:p>
      </dgm:t>
    </dgm:pt>
    <dgm:pt modelId="{56645A1E-93F3-480E-B7F9-50E4784944B0}">
      <dgm:prSet/>
      <dgm:spPr/>
      <dgm:t>
        <a:bodyPr/>
        <a:lstStyle/>
        <a:p>
          <a:r>
            <a:rPr lang="en-US"/>
            <a:t>PRO</a:t>
          </a:r>
          <a:endParaRPr lang="x-none"/>
        </a:p>
      </dgm:t>
    </dgm:pt>
    <dgm:pt modelId="{214BB20E-EC83-4875-8AD8-4DF39116516D}" type="parTrans" cxnId="{27DD0E8F-BC57-49C5-9178-7310D56B64E4}">
      <dgm:prSet/>
      <dgm:spPr/>
      <dgm:t>
        <a:bodyPr/>
        <a:lstStyle/>
        <a:p>
          <a:endParaRPr lang="x-none"/>
        </a:p>
      </dgm:t>
    </dgm:pt>
    <dgm:pt modelId="{746C1985-549E-40E0-8E25-D16F8A6C7E02}" type="sibTrans" cxnId="{27DD0E8F-BC57-49C5-9178-7310D56B64E4}">
      <dgm:prSet/>
      <dgm:spPr/>
      <dgm:t>
        <a:bodyPr/>
        <a:lstStyle/>
        <a:p>
          <a:endParaRPr lang="x-none"/>
        </a:p>
      </dgm:t>
    </dgm:pt>
    <dgm:pt modelId="{596CBDE1-E180-47C1-AFD3-5A31CEEDFEAC}">
      <dgm:prSet/>
      <dgm:spPr/>
      <dgm:t>
        <a:bodyPr/>
        <a:lstStyle/>
        <a:p>
          <a:r>
            <a:rPr lang="en-US"/>
            <a:t>ASSISTANT</a:t>
          </a:r>
          <a:endParaRPr lang="x-none"/>
        </a:p>
      </dgm:t>
    </dgm:pt>
    <dgm:pt modelId="{6B8AA447-6307-4542-BE3F-1AE45B21E0CE}" type="parTrans" cxnId="{02B2DE27-9C85-4253-B9FC-CEB566073D4C}">
      <dgm:prSet/>
      <dgm:spPr/>
      <dgm:t>
        <a:bodyPr/>
        <a:lstStyle/>
        <a:p>
          <a:endParaRPr lang="x-none"/>
        </a:p>
      </dgm:t>
    </dgm:pt>
    <dgm:pt modelId="{6E4B0A00-15D8-408C-A2F0-1E648E9852D4}" type="sibTrans" cxnId="{02B2DE27-9C85-4253-B9FC-CEB566073D4C}">
      <dgm:prSet/>
      <dgm:spPr/>
      <dgm:t>
        <a:bodyPr/>
        <a:lstStyle/>
        <a:p>
          <a:endParaRPr lang="x-none"/>
        </a:p>
      </dgm:t>
    </dgm:pt>
    <dgm:pt modelId="{8F2C685E-7981-42DB-9890-CBF938961534}" type="pres">
      <dgm:prSet presAssocID="{97F6C9A7-7F11-4061-AF9D-BCB10234ED22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6DD49B42-7747-4A08-AE62-94AB4EB8E3E4}" type="pres">
      <dgm:prSet presAssocID="{43F8B5C2-4CC3-4FA5-8E51-377750550634}" presName="hierRoot1" presStyleCnt="0"/>
      <dgm:spPr/>
    </dgm:pt>
    <dgm:pt modelId="{868FBD97-7184-4CB1-BE10-2B02570B086C}" type="pres">
      <dgm:prSet presAssocID="{43F8B5C2-4CC3-4FA5-8E51-377750550634}" presName="composite" presStyleCnt="0"/>
      <dgm:spPr/>
    </dgm:pt>
    <dgm:pt modelId="{75CFC972-0453-4411-B3BF-02B7417D00B4}" type="pres">
      <dgm:prSet presAssocID="{43F8B5C2-4CC3-4FA5-8E51-377750550634}" presName="background" presStyleLbl="node0" presStyleIdx="0" presStyleCnt="1"/>
      <dgm:spPr/>
    </dgm:pt>
    <dgm:pt modelId="{55334470-6A83-4E98-B114-2EAE45AC49B2}" type="pres">
      <dgm:prSet presAssocID="{43F8B5C2-4CC3-4FA5-8E51-377750550634}" presName="text" presStyleLbl="fgAcc0" presStyleIdx="0" presStyleCnt="1" custScaleX="22186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E92DB93-ECB2-4EB0-BEFB-14C8E4F2564D}" type="pres">
      <dgm:prSet presAssocID="{43F8B5C2-4CC3-4FA5-8E51-377750550634}" presName="hierChild2" presStyleCnt="0"/>
      <dgm:spPr/>
    </dgm:pt>
    <dgm:pt modelId="{2FF060B3-5CFF-4AFC-AEDA-41F3A5603095}" type="pres">
      <dgm:prSet presAssocID="{0CC4C530-4A7B-46A1-91A9-AA55799FDD54}" presName="Name10" presStyleLbl="parChTrans1D2" presStyleIdx="0" presStyleCnt="1" custSzX="202876"/>
      <dgm:spPr/>
      <dgm:t>
        <a:bodyPr/>
        <a:lstStyle/>
        <a:p>
          <a:endParaRPr lang="en-US"/>
        </a:p>
      </dgm:t>
    </dgm:pt>
    <dgm:pt modelId="{237AE6C4-B344-40BC-921B-29FDF277BD42}" type="pres">
      <dgm:prSet presAssocID="{B637B11D-A9AB-4B01-B3DC-DF01D5500B0E}" presName="hierRoot2" presStyleCnt="0"/>
      <dgm:spPr/>
    </dgm:pt>
    <dgm:pt modelId="{A67301E0-47F1-4C44-AA4D-5185DC3BDB21}" type="pres">
      <dgm:prSet presAssocID="{B637B11D-A9AB-4B01-B3DC-DF01D5500B0E}" presName="composite2" presStyleCnt="0"/>
      <dgm:spPr/>
    </dgm:pt>
    <dgm:pt modelId="{3A12B497-0839-4394-A151-3CD1C671B9A9}" type="pres">
      <dgm:prSet presAssocID="{B637B11D-A9AB-4B01-B3DC-DF01D5500B0E}" presName="background2" presStyleLbl="node2" presStyleIdx="0" presStyleCnt="1"/>
      <dgm:spPr/>
    </dgm:pt>
    <dgm:pt modelId="{17A1D0E1-651E-45E6-AF02-C7610C989651}" type="pres">
      <dgm:prSet presAssocID="{B637B11D-A9AB-4B01-B3DC-DF01D5500B0E}" presName="text2" presStyleLbl="fgAcc2" presStyleIdx="0" presStyleCnt="1" custScaleX="22186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FE92E5-A734-4D80-B239-8D002EB390E6}" type="pres">
      <dgm:prSet presAssocID="{B637B11D-A9AB-4B01-B3DC-DF01D5500B0E}" presName="hierChild3" presStyleCnt="0"/>
      <dgm:spPr/>
    </dgm:pt>
    <dgm:pt modelId="{F5697BE8-1E0C-4CE0-92C6-A22CCD9D748C}" type="pres">
      <dgm:prSet presAssocID="{214BB20E-EC83-4875-8AD8-4DF39116516D}" presName="Name17" presStyleLbl="parChTrans1D3" presStyleIdx="0" presStyleCnt="1" custSzX="202876"/>
      <dgm:spPr/>
      <dgm:t>
        <a:bodyPr/>
        <a:lstStyle/>
        <a:p>
          <a:endParaRPr lang="en-US"/>
        </a:p>
      </dgm:t>
    </dgm:pt>
    <dgm:pt modelId="{E8793AE7-C59F-4B89-8F9A-D22A70302A79}" type="pres">
      <dgm:prSet presAssocID="{56645A1E-93F3-480E-B7F9-50E4784944B0}" presName="hierRoot3" presStyleCnt="0"/>
      <dgm:spPr/>
    </dgm:pt>
    <dgm:pt modelId="{C92C8626-AFFB-4A57-B428-627CB2918BC5}" type="pres">
      <dgm:prSet presAssocID="{56645A1E-93F3-480E-B7F9-50E4784944B0}" presName="composite3" presStyleCnt="0"/>
      <dgm:spPr/>
    </dgm:pt>
    <dgm:pt modelId="{B5081637-169C-4219-A5A6-2B646D74C991}" type="pres">
      <dgm:prSet presAssocID="{56645A1E-93F3-480E-B7F9-50E4784944B0}" presName="background3" presStyleLbl="node3" presStyleIdx="0" presStyleCnt="1"/>
      <dgm:spPr/>
    </dgm:pt>
    <dgm:pt modelId="{C207B898-7931-4DE7-B777-B586F2C958E9}" type="pres">
      <dgm:prSet presAssocID="{56645A1E-93F3-480E-B7F9-50E4784944B0}" presName="text3" presStyleLbl="fgAcc3" presStyleIdx="0" presStyleCnt="1" custScaleX="22186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EC066D6-7B08-4BAC-9F63-F4210F7684B1}" type="pres">
      <dgm:prSet presAssocID="{56645A1E-93F3-480E-B7F9-50E4784944B0}" presName="hierChild4" presStyleCnt="0"/>
      <dgm:spPr/>
    </dgm:pt>
    <dgm:pt modelId="{97D31288-35ED-4321-BF3A-730810C42283}" type="pres">
      <dgm:prSet presAssocID="{6B8AA447-6307-4542-BE3F-1AE45B21E0CE}" presName="Name23" presStyleLbl="parChTrans1D4" presStyleIdx="0" presStyleCnt="1" custSzX="202876"/>
      <dgm:spPr/>
      <dgm:t>
        <a:bodyPr/>
        <a:lstStyle/>
        <a:p>
          <a:endParaRPr lang="en-US"/>
        </a:p>
      </dgm:t>
    </dgm:pt>
    <dgm:pt modelId="{F98D766D-9221-43B9-BF4C-424B5A1336ED}" type="pres">
      <dgm:prSet presAssocID="{596CBDE1-E180-47C1-AFD3-5A31CEEDFEAC}" presName="hierRoot4" presStyleCnt="0"/>
      <dgm:spPr/>
    </dgm:pt>
    <dgm:pt modelId="{5C13D845-7E3B-49C4-A4BA-8BFB1108DCAF}" type="pres">
      <dgm:prSet presAssocID="{596CBDE1-E180-47C1-AFD3-5A31CEEDFEAC}" presName="composite4" presStyleCnt="0"/>
      <dgm:spPr/>
    </dgm:pt>
    <dgm:pt modelId="{55AFEE39-76B5-424C-A69A-4D85F4CB0ACA}" type="pres">
      <dgm:prSet presAssocID="{596CBDE1-E180-47C1-AFD3-5A31CEEDFEAC}" presName="background4" presStyleLbl="node4" presStyleIdx="0" presStyleCnt="1"/>
      <dgm:spPr/>
    </dgm:pt>
    <dgm:pt modelId="{A33E060D-B865-4645-89F0-3F7F2D4BAFF6}" type="pres">
      <dgm:prSet presAssocID="{596CBDE1-E180-47C1-AFD3-5A31CEEDFEAC}" presName="text4" presStyleLbl="fgAcc4" presStyleIdx="0" presStyleCnt="1" custScaleX="22186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6EEEB31-347A-472F-BFE6-5F02873B2102}" type="pres">
      <dgm:prSet presAssocID="{596CBDE1-E180-47C1-AFD3-5A31CEEDFEAC}" presName="hierChild5" presStyleCnt="0"/>
      <dgm:spPr/>
    </dgm:pt>
  </dgm:ptLst>
  <dgm:cxnLst>
    <dgm:cxn modelId="{32E5346B-E26D-45EF-9CD2-AC3ED0DFE451}" type="presOf" srcId="{56645A1E-93F3-480E-B7F9-50E4784944B0}" destId="{C207B898-7931-4DE7-B777-B586F2C958E9}" srcOrd="0" destOrd="0" presId="urn:microsoft.com/office/officeart/2005/8/layout/hierarchy1"/>
    <dgm:cxn modelId="{B710C24A-E9EE-49BA-9ACA-65A1277F5C7D}" type="presOf" srcId="{6B8AA447-6307-4542-BE3F-1AE45B21E0CE}" destId="{97D31288-35ED-4321-BF3A-730810C42283}" srcOrd="0" destOrd="0" presId="urn:microsoft.com/office/officeart/2005/8/layout/hierarchy1"/>
    <dgm:cxn modelId="{1E2C6843-BC77-4784-BDB1-7EAD6F95577C}" type="presOf" srcId="{596CBDE1-E180-47C1-AFD3-5A31CEEDFEAC}" destId="{A33E060D-B865-4645-89F0-3F7F2D4BAFF6}" srcOrd="0" destOrd="0" presId="urn:microsoft.com/office/officeart/2005/8/layout/hierarchy1"/>
    <dgm:cxn modelId="{AF0C4D0E-5FA2-4747-9C5D-6335712BAFA9}" type="presOf" srcId="{0CC4C530-4A7B-46A1-91A9-AA55799FDD54}" destId="{2FF060B3-5CFF-4AFC-AEDA-41F3A5603095}" srcOrd="0" destOrd="0" presId="urn:microsoft.com/office/officeart/2005/8/layout/hierarchy1"/>
    <dgm:cxn modelId="{F4932B32-690B-4236-BB77-D9398E59282E}" srcId="{97F6C9A7-7F11-4061-AF9D-BCB10234ED22}" destId="{43F8B5C2-4CC3-4FA5-8E51-377750550634}" srcOrd="0" destOrd="0" parTransId="{05184EF4-67D8-46B2-9961-18C48F6EFEAA}" sibTransId="{D420CACA-E0B9-459C-9ADC-485AD4561D74}"/>
    <dgm:cxn modelId="{BA2EC80E-C000-4A55-8AAB-82574CAD3EB0}" type="presOf" srcId="{B637B11D-A9AB-4B01-B3DC-DF01D5500B0E}" destId="{17A1D0E1-651E-45E6-AF02-C7610C989651}" srcOrd="0" destOrd="0" presId="urn:microsoft.com/office/officeart/2005/8/layout/hierarchy1"/>
    <dgm:cxn modelId="{02B2DE27-9C85-4253-B9FC-CEB566073D4C}" srcId="{56645A1E-93F3-480E-B7F9-50E4784944B0}" destId="{596CBDE1-E180-47C1-AFD3-5A31CEEDFEAC}" srcOrd="0" destOrd="0" parTransId="{6B8AA447-6307-4542-BE3F-1AE45B21E0CE}" sibTransId="{6E4B0A00-15D8-408C-A2F0-1E648E9852D4}"/>
    <dgm:cxn modelId="{F78537AB-4706-4F04-B885-6D0975B2F87E}" type="presOf" srcId="{43F8B5C2-4CC3-4FA5-8E51-377750550634}" destId="{55334470-6A83-4E98-B114-2EAE45AC49B2}" srcOrd="0" destOrd="0" presId="urn:microsoft.com/office/officeart/2005/8/layout/hierarchy1"/>
    <dgm:cxn modelId="{07DF44F0-613C-4ADA-92F9-21879808019C}" srcId="{43F8B5C2-4CC3-4FA5-8E51-377750550634}" destId="{B637B11D-A9AB-4B01-B3DC-DF01D5500B0E}" srcOrd="0" destOrd="0" parTransId="{0CC4C530-4A7B-46A1-91A9-AA55799FDD54}" sibTransId="{0D278D50-E8B3-48A2-BDDA-45985C249AAD}"/>
    <dgm:cxn modelId="{F0C35133-1149-4010-840D-418201ED308D}" type="presOf" srcId="{97F6C9A7-7F11-4061-AF9D-BCB10234ED22}" destId="{8F2C685E-7981-42DB-9890-CBF938961534}" srcOrd="0" destOrd="0" presId="urn:microsoft.com/office/officeart/2005/8/layout/hierarchy1"/>
    <dgm:cxn modelId="{27DD0E8F-BC57-49C5-9178-7310D56B64E4}" srcId="{B637B11D-A9AB-4B01-B3DC-DF01D5500B0E}" destId="{56645A1E-93F3-480E-B7F9-50E4784944B0}" srcOrd="0" destOrd="0" parTransId="{214BB20E-EC83-4875-8AD8-4DF39116516D}" sibTransId="{746C1985-549E-40E0-8E25-D16F8A6C7E02}"/>
    <dgm:cxn modelId="{98C9156D-D1AC-420F-9760-A4017CFE6DEF}" type="presOf" srcId="{214BB20E-EC83-4875-8AD8-4DF39116516D}" destId="{F5697BE8-1E0C-4CE0-92C6-A22CCD9D748C}" srcOrd="0" destOrd="0" presId="urn:microsoft.com/office/officeart/2005/8/layout/hierarchy1"/>
    <dgm:cxn modelId="{9B7598ED-0BCB-4223-9CD9-65104544B82E}" type="presParOf" srcId="{8F2C685E-7981-42DB-9890-CBF938961534}" destId="{6DD49B42-7747-4A08-AE62-94AB4EB8E3E4}" srcOrd="0" destOrd="0" presId="urn:microsoft.com/office/officeart/2005/8/layout/hierarchy1"/>
    <dgm:cxn modelId="{6FA92C1B-8A9C-4E6A-9497-1BFB956CD78C}" type="presParOf" srcId="{6DD49B42-7747-4A08-AE62-94AB4EB8E3E4}" destId="{868FBD97-7184-4CB1-BE10-2B02570B086C}" srcOrd="0" destOrd="0" presId="urn:microsoft.com/office/officeart/2005/8/layout/hierarchy1"/>
    <dgm:cxn modelId="{BE07DB18-6601-4489-B368-142CAF42B7F4}" type="presParOf" srcId="{868FBD97-7184-4CB1-BE10-2B02570B086C}" destId="{75CFC972-0453-4411-B3BF-02B7417D00B4}" srcOrd="0" destOrd="0" presId="urn:microsoft.com/office/officeart/2005/8/layout/hierarchy1"/>
    <dgm:cxn modelId="{636D475A-FC29-49C8-928B-602532165113}" type="presParOf" srcId="{868FBD97-7184-4CB1-BE10-2B02570B086C}" destId="{55334470-6A83-4E98-B114-2EAE45AC49B2}" srcOrd="1" destOrd="0" presId="urn:microsoft.com/office/officeart/2005/8/layout/hierarchy1"/>
    <dgm:cxn modelId="{D5C13D89-C77F-41C7-B306-6F78392EB57C}" type="presParOf" srcId="{6DD49B42-7747-4A08-AE62-94AB4EB8E3E4}" destId="{7E92DB93-ECB2-4EB0-BEFB-14C8E4F2564D}" srcOrd="1" destOrd="0" presId="urn:microsoft.com/office/officeart/2005/8/layout/hierarchy1"/>
    <dgm:cxn modelId="{C48DA422-E1EF-4129-844B-B42725B62489}" type="presParOf" srcId="{7E92DB93-ECB2-4EB0-BEFB-14C8E4F2564D}" destId="{2FF060B3-5CFF-4AFC-AEDA-41F3A5603095}" srcOrd="0" destOrd="0" presId="urn:microsoft.com/office/officeart/2005/8/layout/hierarchy1"/>
    <dgm:cxn modelId="{DE14F032-FCB7-4211-8190-E8316C3EA7C4}" type="presParOf" srcId="{7E92DB93-ECB2-4EB0-BEFB-14C8E4F2564D}" destId="{237AE6C4-B344-40BC-921B-29FDF277BD42}" srcOrd="1" destOrd="0" presId="urn:microsoft.com/office/officeart/2005/8/layout/hierarchy1"/>
    <dgm:cxn modelId="{1FA7C0FD-7410-4531-A100-5EDF5AC5B096}" type="presParOf" srcId="{237AE6C4-B344-40BC-921B-29FDF277BD42}" destId="{A67301E0-47F1-4C44-AA4D-5185DC3BDB21}" srcOrd="0" destOrd="0" presId="urn:microsoft.com/office/officeart/2005/8/layout/hierarchy1"/>
    <dgm:cxn modelId="{7D641FB7-4FB9-42B2-BA13-5874B169A3E4}" type="presParOf" srcId="{A67301E0-47F1-4C44-AA4D-5185DC3BDB21}" destId="{3A12B497-0839-4394-A151-3CD1C671B9A9}" srcOrd="0" destOrd="0" presId="urn:microsoft.com/office/officeart/2005/8/layout/hierarchy1"/>
    <dgm:cxn modelId="{C78B3D4E-3B1D-4D2D-B62F-D497014AF10E}" type="presParOf" srcId="{A67301E0-47F1-4C44-AA4D-5185DC3BDB21}" destId="{17A1D0E1-651E-45E6-AF02-C7610C989651}" srcOrd="1" destOrd="0" presId="urn:microsoft.com/office/officeart/2005/8/layout/hierarchy1"/>
    <dgm:cxn modelId="{945089F1-28B8-43B4-9B79-E42220B98B1E}" type="presParOf" srcId="{237AE6C4-B344-40BC-921B-29FDF277BD42}" destId="{AAFE92E5-A734-4D80-B239-8D002EB390E6}" srcOrd="1" destOrd="0" presId="urn:microsoft.com/office/officeart/2005/8/layout/hierarchy1"/>
    <dgm:cxn modelId="{621E82AC-E4D4-48DE-AD63-C0DDE8DFC510}" type="presParOf" srcId="{AAFE92E5-A734-4D80-B239-8D002EB390E6}" destId="{F5697BE8-1E0C-4CE0-92C6-A22CCD9D748C}" srcOrd="0" destOrd="0" presId="urn:microsoft.com/office/officeart/2005/8/layout/hierarchy1"/>
    <dgm:cxn modelId="{EE660C31-4A17-4D51-B1AC-5F4FB9520DA0}" type="presParOf" srcId="{AAFE92E5-A734-4D80-B239-8D002EB390E6}" destId="{E8793AE7-C59F-4B89-8F9A-D22A70302A79}" srcOrd="1" destOrd="0" presId="urn:microsoft.com/office/officeart/2005/8/layout/hierarchy1"/>
    <dgm:cxn modelId="{B2921128-DEA2-4CA6-B02C-28CEE8856F4C}" type="presParOf" srcId="{E8793AE7-C59F-4B89-8F9A-D22A70302A79}" destId="{C92C8626-AFFB-4A57-B428-627CB2918BC5}" srcOrd="0" destOrd="0" presId="urn:microsoft.com/office/officeart/2005/8/layout/hierarchy1"/>
    <dgm:cxn modelId="{C85C27CA-4C2B-4F4E-9BDA-BB0E19EB3B22}" type="presParOf" srcId="{C92C8626-AFFB-4A57-B428-627CB2918BC5}" destId="{B5081637-169C-4219-A5A6-2B646D74C991}" srcOrd="0" destOrd="0" presId="urn:microsoft.com/office/officeart/2005/8/layout/hierarchy1"/>
    <dgm:cxn modelId="{EA60685F-501B-4D0C-9387-E22D8762896F}" type="presParOf" srcId="{C92C8626-AFFB-4A57-B428-627CB2918BC5}" destId="{C207B898-7931-4DE7-B777-B586F2C958E9}" srcOrd="1" destOrd="0" presId="urn:microsoft.com/office/officeart/2005/8/layout/hierarchy1"/>
    <dgm:cxn modelId="{417CF09E-C9F5-4173-B0D9-3EDCB827C184}" type="presParOf" srcId="{E8793AE7-C59F-4B89-8F9A-D22A70302A79}" destId="{BEC066D6-7B08-4BAC-9F63-F4210F7684B1}" srcOrd="1" destOrd="0" presId="urn:microsoft.com/office/officeart/2005/8/layout/hierarchy1"/>
    <dgm:cxn modelId="{92FE210B-CC36-4AAC-BFF4-5A239D427DF6}" type="presParOf" srcId="{BEC066D6-7B08-4BAC-9F63-F4210F7684B1}" destId="{97D31288-35ED-4321-BF3A-730810C42283}" srcOrd="0" destOrd="0" presId="urn:microsoft.com/office/officeart/2005/8/layout/hierarchy1"/>
    <dgm:cxn modelId="{16083018-A6A7-4007-9F13-89B807F71957}" type="presParOf" srcId="{BEC066D6-7B08-4BAC-9F63-F4210F7684B1}" destId="{F98D766D-9221-43B9-BF4C-424B5A1336ED}" srcOrd="1" destOrd="0" presId="urn:microsoft.com/office/officeart/2005/8/layout/hierarchy1"/>
    <dgm:cxn modelId="{C35A0EB2-F796-41BE-814B-F9AE93C0A6D7}" type="presParOf" srcId="{F98D766D-9221-43B9-BF4C-424B5A1336ED}" destId="{5C13D845-7E3B-49C4-A4BA-8BFB1108DCAF}" srcOrd="0" destOrd="0" presId="urn:microsoft.com/office/officeart/2005/8/layout/hierarchy1"/>
    <dgm:cxn modelId="{4409B8E3-9D93-40E1-9608-0CA40779882E}" type="presParOf" srcId="{5C13D845-7E3B-49C4-A4BA-8BFB1108DCAF}" destId="{55AFEE39-76B5-424C-A69A-4D85F4CB0ACA}" srcOrd="0" destOrd="0" presId="urn:microsoft.com/office/officeart/2005/8/layout/hierarchy1"/>
    <dgm:cxn modelId="{5973B568-D329-4831-83DE-96CF3EDF6B8D}" type="presParOf" srcId="{5C13D845-7E3B-49C4-A4BA-8BFB1108DCAF}" destId="{A33E060D-B865-4645-89F0-3F7F2D4BAFF6}" srcOrd="1" destOrd="0" presId="urn:microsoft.com/office/officeart/2005/8/layout/hierarchy1"/>
    <dgm:cxn modelId="{C954E196-1827-4797-B6EE-0231B07ACF55}" type="presParOf" srcId="{F98D766D-9221-43B9-BF4C-424B5A1336ED}" destId="{A6EEEB31-347A-472F-BFE6-5F02873B2102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7D31288-35ED-4321-BF3A-730810C42283}">
      <dsp:nvSpPr>
        <dsp:cNvPr id="0" name=""/>
        <dsp:cNvSpPr/>
      </dsp:nvSpPr>
      <dsp:spPr>
        <a:xfrm>
          <a:off x="4740444" y="2994531"/>
          <a:ext cx="91440" cy="34982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49820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5697BE8-1E0C-4CE0-92C6-A22CCD9D748C}">
      <dsp:nvSpPr>
        <dsp:cNvPr id="0" name=""/>
        <dsp:cNvSpPr/>
      </dsp:nvSpPr>
      <dsp:spPr>
        <a:xfrm>
          <a:off x="4740444" y="1880920"/>
          <a:ext cx="91440" cy="34982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49820"/>
              </a:lnTo>
            </a:path>
          </a:pathLst>
        </a:custGeom>
        <a:noFill/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FF060B3-5CFF-4AFC-AEDA-41F3A5603095}">
      <dsp:nvSpPr>
        <dsp:cNvPr id="0" name=""/>
        <dsp:cNvSpPr/>
      </dsp:nvSpPr>
      <dsp:spPr>
        <a:xfrm>
          <a:off x="4740444" y="767308"/>
          <a:ext cx="91440" cy="34982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49820"/>
              </a:lnTo>
            </a:path>
          </a:pathLst>
        </a:custGeom>
        <a:noFill/>
        <a:ln w="254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5CFC972-0453-4411-B3BF-02B7417D00B4}">
      <dsp:nvSpPr>
        <dsp:cNvPr id="0" name=""/>
        <dsp:cNvSpPr/>
      </dsp:nvSpPr>
      <dsp:spPr>
        <a:xfrm>
          <a:off x="3451821" y="3517"/>
          <a:ext cx="2668685" cy="7637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5334470-6A83-4E98-B114-2EAE45AC49B2}">
      <dsp:nvSpPr>
        <dsp:cNvPr id="0" name=""/>
        <dsp:cNvSpPr/>
      </dsp:nvSpPr>
      <dsp:spPr>
        <a:xfrm>
          <a:off x="3585467" y="130482"/>
          <a:ext cx="2668685" cy="7637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HOSPITAL DIRECTOR </a:t>
          </a:r>
        </a:p>
      </dsp:txBody>
      <dsp:txXfrm>
        <a:off x="3607838" y="152853"/>
        <a:ext cx="2623943" cy="719049"/>
      </dsp:txXfrm>
    </dsp:sp>
    <dsp:sp modelId="{3A12B497-0839-4394-A151-3CD1C671B9A9}">
      <dsp:nvSpPr>
        <dsp:cNvPr id="0" name=""/>
        <dsp:cNvSpPr/>
      </dsp:nvSpPr>
      <dsp:spPr>
        <a:xfrm>
          <a:off x="3451821" y="1117129"/>
          <a:ext cx="2668685" cy="763791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17A1D0E1-651E-45E6-AF02-C7610C989651}">
      <dsp:nvSpPr>
        <dsp:cNvPr id="0" name=""/>
        <dsp:cNvSpPr/>
      </dsp:nvSpPr>
      <dsp:spPr>
        <a:xfrm>
          <a:off x="3585467" y="1244093"/>
          <a:ext cx="2668685" cy="7637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lvl="0" algn="ctr" defTabSz="889000" rtl="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 dirty="0"/>
            <a:t>Resident Medical Officer (RMO)</a:t>
          </a:r>
        </a:p>
      </dsp:txBody>
      <dsp:txXfrm>
        <a:off x="3607838" y="1266464"/>
        <a:ext cx="2623943" cy="719049"/>
      </dsp:txXfrm>
    </dsp:sp>
    <dsp:sp modelId="{B5081637-169C-4219-A5A6-2B646D74C991}">
      <dsp:nvSpPr>
        <dsp:cNvPr id="0" name=""/>
        <dsp:cNvSpPr/>
      </dsp:nvSpPr>
      <dsp:spPr>
        <a:xfrm>
          <a:off x="3451821" y="2230740"/>
          <a:ext cx="2668685" cy="763791"/>
        </a:xfrm>
        <a:prstGeom prst="roundRect">
          <a:avLst>
            <a:gd name="adj" fmla="val 1000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207B898-7931-4DE7-B777-B586F2C958E9}">
      <dsp:nvSpPr>
        <dsp:cNvPr id="0" name=""/>
        <dsp:cNvSpPr/>
      </dsp:nvSpPr>
      <dsp:spPr>
        <a:xfrm>
          <a:off x="3585467" y="2357704"/>
          <a:ext cx="2668685" cy="7637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PRO</a:t>
          </a:r>
          <a:endParaRPr lang="x-none" sz="2000" kern="1200"/>
        </a:p>
      </dsp:txBody>
      <dsp:txXfrm>
        <a:off x="3607838" y="2380075"/>
        <a:ext cx="2623943" cy="719049"/>
      </dsp:txXfrm>
    </dsp:sp>
    <dsp:sp modelId="{55AFEE39-76B5-424C-A69A-4D85F4CB0ACA}">
      <dsp:nvSpPr>
        <dsp:cNvPr id="0" name=""/>
        <dsp:cNvSpPr/>
      </dsp:nvSpPr>
      <dsp:spPr>
        <a:xfrm>
          <a:off x="3451821" y="3344351"/>
          <a:ext cx="2668685" cy="763791"/>
        </a:xfrm>
        <a:prstGeom prst="roundRect">
          <a:avLst>
            <a:gd name="adj" fmla="val 10000"/>
          </a:avLst>
        </a:prstGeom>
        <a:solidFill>
          <a:schemeClr val="accent4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33E060D-B865-4645-89F0-3F7F2D4BAFF6}">
      <dsp:nvSpPr>
        <dsp:cNvPr id="0" name=""/>
        <dsp:cNvSpPr/>
      </dsp:nvSpPr>
      <dsp:spPr>
        <a:xfrm>
          <a:off x="3585467" y="3471316"/>
          <a:ext cx="2668685" cy="7637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ASSISTANT</a:t>
          </a:r>
          <a:endParaRPr lang="x-none" sz="2000" kern="1200"/>
        </a:p>
      </dsp:txBody>
      <dsp:txXfrm>
        <a:off x="3607838" y="3493687"/>
        <a:ext cx="2623943" cy="71904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66ECFC8-8BCF-480C-9F3A-C96ECDE64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sarrat Ullah - URS</dc:creator>
  <cp:lastModifiedBy>HMC</cp:lastModifiedBy>
  <cp:revision>28</cp:revision>
  <cp:lastPrinted>2023-12-22T11:38:00Z</cp:lastPrinted>
  <dcterms:created xsi:type="dcterms:W3CDTF">2018-01-13T12:31:00Z</dcterms:created>
  <dcterms:modified xsi:type="dcterms:W3CDTF">2023-12-22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2538721-8534-4ad4-a2b5-e2ba438bfbdd_Enabled">
    <vt:lpwstr>True</vt:lpwstr>
  </property>
  <property fmtid="{D5CDD505-2E9C-101B-9397-08002B2CF9AE}" pid="3" name="MSIP_Label_b2538721-8534-4ad4-a2b5-e2ba438bfbdd_SiteId">
    <vt:lpwstr>f2ee1ec7-fe58-4178-b8a8-52cc9c5cb34a</vt:lpwstr>
  </property>
  <property fmtid="{D5CDD505-2E9C-101B-9397-08002B2CF9AE}" pid="4" name="MSIP_Label_b2538721-8534-4ad4-a2b5-e2ba438bfbdd_Owner">
    <vt:lpwstr>Abdul.Qadir1@ptclgroup.com</vt:lpwstr>
  </property>
  <property fmtid="{D5CDD505-2E9C-101B-9397-08002B2CF9AE}" pid="5" name="MSIP_Label_b2538721-8534-4ad4-a2b5-e2ba438bfbdd_SetDate">
    <vt:lpwstr>2022-06-21T10:08:17.6168008Z</vt:lpwstr>
  </property>
  <property fmtid="{D5CDD505-2E9C-101B-9397-08002B2CF9AE}" pid="6" name="MSIP_Label_b2538721-8534-4ad4-a2b5-e2ba438bfbdd_Name">
    <vt:lpwstr>Public</vt:lpwstr>
  </property>
  <property fmtid="{D5CDD505-2E9C-101B-9397-08002B2CF9AE}" pid="7" name="MSIP_Label_b2538721-8534-4ad4-a2b5-e2ba438bfbdd_Application">
    <vt:lpwstr>Microsoft Azure Information Protection</vt:lpwstr>
  </property>
  <property fmtid="{D5CDD505-2E9C-101B-9397-08002B2CF9AE}" pid="8" name="MSIP_Label_b2538721-8534-4ad4-a2b5-e2ba438bfbdd_ActionId">
    <vt:lpwstr>b06a2060-1a75-4a34-be34-e9dd0768f99b</vt:lpwstr>
  </property>
  <property fmtid="{D5CDD505-2E9C-101B-9397-08002B2CF9AE}" pid="9" name="MSIP_Label_b2538721-8534-4ad4-a2b5-e2ba438bfbdd_Extended_MSFT_Method">
    <vt:lpwstr>Automatic</vt:lpwstr>
  </property>
  <property fmtid="{D5CDD505-2E9C-101B-9397-08002B2CF9AE}" pid="10" name="Sensitivity">
    <vt:lpwstr>Public</vt:lpwstr>
  </property>
</Properties>
</file>